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40AC" w:rsidRDefault="009440AC" w:rsidP="006A73AD">
      <w:pPr>
        <w:pStyle w:val="Heading1"/>
        <w:jc w:val="center"/>
        <w:rPr>
          <w:rFonts w:ascii="Simplified Arabic" w:hAnsi="Simplified Arabic" w:cs="Simplified Arabic"/>
          <w:sz w:val="28"/>
          <w:szCs w:val="28"/>
          <w:rtl/>
        </w:rPr>
      </w:pPr>
    </w:p>
    <w:p w:rsidR="009440AC" w:rsidRPr="009440AC" w:rsidRDefault="006A73AD" w:rsidP="006A73AD">
      <w:pPr>
        <w:pStyle w:val="Heading1"/>
        <w:jc w:val="center"/>
        <w:rPr>
          <w:rFonts w:ascii="Simplified Arabic" w:hAnsi="Simplified Arabic" w:cs="Simplified Arabic"/>
          <w:sz w:val="32"/>
          <w:szCs w:val="32"/>
          <w:rtl/>
        </w:rPr>
      </w:pPr>
      <w:r w:rsidRPr="009440AC">
        <w:rPr>
          <w:rFonts w:ascii="Simplified Arabic" w:hAnsi="Simplified Arabic" w:cs="Simplified Arabic"/>
          <w:sz w:val="32"/>
          <w:szCs w:val="32"/>
          <w:rtl/>
        </w:rPr>
        <w:t xml:space="preserve">الجهاز المركزي للإحصاء الفلسطيني ووزارة الاقتصاد الوطني يستعرضان واقع القطاع الصناعي </w:t>
      </w:r>
    </w:p>
    <w:p w:rsidR="006A73AD" w:rsidRPr="009440AC" w:rsidRDefault="006A73AD" w:rsidP="006A73AD">
      <w:pPr>
        <w:pStyle w:val="Heading1"/>
        <w:jc w:val="center"/>
        <w:rPr>
          <w:rFonts w:ascii="Simplified Arabic" w:hAnsi="Simplified Arabic" w:cs="Simplified Arabic"/>
          <w:sz w:val="32"/>
          <w:szCs w:val="32"/>
          <w:rtl/>
        </w:rPr>
      </w:pPr>
      <w:r w:rsidRPr="009440AC">
        <w:rPr>
          <w:rFonts w:ascii="Simplified Arabic" w:hAnsi="Simplified Arabic" w:cs="Simplified Arabic"/>
          <w:sz w:val="32"/>
          <w:szCs w:val="32"/>
          <w:rtl/>
        </w:rPr>
        <w:t>بمناسبة اليوم الوطني للمنتج الفلسطيني، 01/11/</w:t>
      </w:r>
      <w:r w:rsidRPr="009440AC">
        <w:rPr>
          <w:rFonts w:ascii="Simplified Arabic" w:hAnsi="Simplified Arabic" w:cs="Simplified Arabic" w:hint="cs"/>
          <w:sz w:val="32"/>
          <w:szCs w:val="32"/>
          <w:rtl/>
        </w:rPr>
        <w:t>2021</w:t>
      </w:r>
      <w:r w:rsidRPr="009440AC">
        <w:rPr>
          <w:rFonts w:ascii="Simplified Arabic" w:hAnsi="Simplified Arabic" w:cs="Simplified Arabic"/>
          <w:sz w:val="32"/>
          <w:szCs w:val="32"/>
          <w:rtl/>
        </w:rPr>
        <w:t xml:space="preserve">  </w:t>
      </w:r>
    </w:p>
    <w:p w:rsidR="006A73AD" w:rsidRPr="009440AC" w:rsidRDefault="006A73AD" w:rsidP="006A73AD">
      <w:pPr>
        <w:rPr>
          <w:sz w:val="16"/>
          <w:szCs w:val="16"/>
          <w:rtl/>
          <w:lang w:eastAsia="en-US"/>
        </w:rPr>
      </w:pPr>
    </w:p>
    <w:p w:rsidR="009440AC" w:rsidRPr="009440AC" w:rsidRDefault="009440AC" w:rsidP="008E24DA">
      <w:pPr>
        <w:pStyle w:val="Heading1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8E24DA" w:rsidRPr="006A73AD" w:rsidRDefault="008E24DA" w:rsidP="008E24DA">
      <w:pPr>
        <w:pStyle w:val="Heading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تعمل في فلسطين</w:t>
      </w:r>
      <w:r w:rsidR="002A45E3" w:rsidRPr="006A73AD">
        <w:rPr>
          <w:rFonts w:ascii="Simplified Arabic" w:hAnsi="Simplified Arabic" w:cs="Simplified Arabic"/>
          <w:sz w:val="26"/>
          <w:szCs w:val="26"/>
          <w:rtl/>
        </w:rPr>
        <w:t>*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حوالي 21 </w:t>
      </w:r>
      <w:r w:rsidR="007846D4" w:rsidRPr="006A73AD">
        <w:rPr>
          <w:rFonts w:ascii="Simplified Arabic" w:hAnsi="Simplified Arabic" w:cs="Simplified Arabic"/>
          <w:sz w:val="26"/>
          <w:szCs w:val="26"/>
          <w:rtl/>
        </w:rPr>
        <w:t>ألف</w:t>
      </w:r>
      <w:r w:rsidR="00EE3B2C" w:rsidRPr="006A73AD">
        <w:rPr>
          <w:rFonts w:ascii="Simplified Arabic" w:hAnsi="Simplified Arabic" w:cs="Simplified Arabic"/>
          <w:sz w:val="26"/>
          <w:szCs w:val="26"/>
          <w:rtl/>
        </w:rPr>
        <w:t xml:space="preserve"> مؤسسة</w:t>
      </w:r>
      <w:r w:rsidR="00A65BEB" w:rsidRPr="006A73AD">
        <w:rPr>
          <w:rFonts w:ascii="Simplified Arabic" w:hAnsi="Simplified Arabic" w:cs="Simplified Arabic"/>
          <w:sz w:val="26"/>
          <w:szCs w:val="26"/>
          <w:rtl/>
        </w:rPr>
        <w:t xml:space="preserve"> صناعية </w:t>
      </w:r>
      <w:bookmarkStart w:id="0" w:name="OLE_LINK1"/>
    </w:p>
    <w:p w:rsidR="00EE3B2C" w:rsidRPr="006A73AD" w:rsidRDefault="00EE3B2C" w:rsidP="00475713">
      <w:pPr>
        <w:pStyle w:val="Heading1"/>
        <w:jc w:val="both"/>
        <w:rPr>
          <w:rFonts w:ascii="Simplified Arabic" w:hAnsi="Simplified Arabic" w:cs="Simplified Arabic"/>
          <w:b w:val="0"/>
          <w:bCs w:val="0"/>
          <w:sz w:val="26"/>
          <w:szCs w:val="26"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بلغ عدد الم</w:t>
      </w:r>
      <w:bookmarkStart w:id="1" w:name="_GoBack"/>
      <w:bookmarkEnd w:id="1"/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ؤسسات</w:t>
      </w:r>
      <w:r w:rsidR="00A65BE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صناعية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عاملة </w:t>
      </w:r>
      <w:r w:rsidR="00A65BE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خلال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2019 في فلسطين </w:t>
      </w:r>
      <w:r w:rsidR="00A65BE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20,710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47571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ؤسسات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(</w:t>
      </w:r>
      <w:r w:rsidR="00F356DF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15,899</w:t>
      </w:r>
      <w:r w:rsidR="00EC6BD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ؤسسة في الضفة الغربية،</w:t>
      </w:r>
      <w:r w:rsidR="00EC6BD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367E3A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4</w:t>
      </w:r>
      <w:r w:rsidR="00803645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,</w:t>
      </w:r>
      <w:r w:rsidR="00367E3A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811</w:t>
      </w:r>
      <w:r w:rsidR="00EC6BD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ؤسسة في قطاع غزة)</w:t>
      </w:r>
      <w:bookmarkEnd w:id="0"/>
      <w:r w:rsidR="005B06BC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.</w:t>
      </w:r>
    </w:p>
    <w:p w:rsidR="005B06BC" w:rsidRPr="009440AC" w:rsidRDefault="005B06BC" w:rsidP="005B06BC">
      <w:pPr>
        <w:rPr>
          <w:rFonts w:ascii="Simplified Arabic" w:hAnsi="Simplified Arabic" w:cs="Simplified Arabic"/>
          <w:sz w:val="16"/>
          <w:szCs w:val="16"/>
          <w:rtl/>
          <w:lang w:eastAsia="en-US"/>
        </w:rPr>
      </w:pPr>
    </w:p>
    <w:p w:rsidR="008D08FE" w:rsidRPr="006A73AD" w:rsidRDefault="008D08FE" w:rsidP="00EE15F0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وأفادت بيانات وزارة الاقتصاد الوطني أن عدد المصانع الجديدة المرخصة لعام 2020 شهد انخفاضاً بنسبة 34.8%</w:t>
      </w:r>
      <w:r w:rsidR="00642E8C" w:rsidRPr="006A73AD">
        <w:rPr>
          <w:rFonts w:ascii="Simplified Arabic" w:hAnsi="Simplified Arabic" w:cs="Simplified Arabic"/>
          <w:sz w:val="26"/>
          <w:szCs w:val="26"/>
        </w:rPr>
        <w:t xml:space="preserve">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>مقارنة بالعام السابق</w:t>
      </w:r>
      <w:r w:rsidR="00642E8C" w:rsidRPr="006A73AD">
        <w:rPr>
          <w:rFonts w:ascii="Simplified Arabic" w:hAnsi="Simplified Arabic" w:cs="Simplified Arabic"/>
          <w:sz w:val="26"/>
          <w:szCs w:val="26"/>
          <w:rtl/>
        </w:rPr>
        <w:t xml:space="preserve"> تأثرا بتداعيات جائحة كورونا.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كما شهدت قيمة رأس مال هذه المصانع إنخفاضاً بنسبة 36.8% مقارنة بالعام 2019، حيث تم ترخيص 90 مصنعاً جديدا بقيمة رأس مال </w:t>
      </w:r>
      <w:r w:rsidR="00EE15F0" w:rsidRPr="006A73AD">
        <w:rPr>
          <w:rFonts w:ascii="Simplified Arabic" w:hAnsi="Simplified Arabic" w:cs="Simplified Arabic"/>
          <w:sz w:val="26"/>
          <w:szCs w:val="26"/>
          <w:rtl/>
        </w:rPr>
        <w:t>بلغ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83.1 مليون دولار.</w:t>
      </w:r>
    </w:p>
    <w:p w:rsidR="008D08FE" w:rsidRPr="009440AC" w:rsidRDefault="008D08FE" w:rsidP="008D08FE">
      <w:pPr>
        <w:tabs>
          <w:tab w:val="left" w:pos="180"/>
        </w:tabs>
        <w:ind w:leftChars="-22" w:left="-18" w:hangingChars="22" w:hanging="35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8D08FE" w:rsidRPr="006A73AD" w:rsidRDefault="008D08FE" w:rsidP="00642E8C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كما أشارت مؤسسة المواصفات والمقاييس، ان المؤسسة</w:t>
      </w:r>
      <w:r w:rsidR="00642E8C" w:rsidRPr="006A73AD">
        <w:rPr>
          <w:rFonts w:ascii="Simplified Arabic" w:hAnsi="Simplified Arabic" w:cs="Simplified Arabic"/>
          <w:sz w:val="26"/>
          <w:szCs w:val="26"/>
          <w:rtl/>
        </w:rPr>
        <w:t xml:space="preserve"> أصدرت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42E8C" w:rsidRPr="006A73AD">
        <w:rPr>
          <w:rFonts w:ascii="Simplified Arabic" w:hAnsi="Simplified Arabic" w:cs="Simplified Arabic"/>
          <w:sz w:val="26"/>
          <w:szCs w:val="26"/>
        </w:rPr>
        <w:t>4,485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مواصفة حتى شه</w:t>
      </w:r>
      <w:r w:rsidR="00642E8C" w:rsidRPr="006A73AD">
        <w:rPr>
          <w:rFonts w:ascii="Simplified Arabic" w:hAnsi="Simplified Arabic" w:cs="Simplified Arabic"/>
          <w:sz w:val="26"/>
          <w:szCs w:val="26"/>
          <w:rtl/>
        </w:rPr>
        <w:t xml:space="preserve">ر ايلول 2021، كما تم اصدار 803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شهادات </w:t>
      </w:r>
      <w:r w:rsidR="00642E8C" w:rsidRPr="006A73AD">
        <w:rPr>
          <w:rFonts w:ascii="Simplified Arabic" w:hAnsi="Simplified Arabic" w:cs="Simplified Arabic"/>
          <w:sz w:val="26"/>
          <w:szCs w:val="26"/>
          <w:rtl/>
        </w:rPr>
        <w:t>معايرة في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مجال القياس الصناعي،</w:t>
      </w:r>
      <w:r w:rsidR="00642E8C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و151 شهادة جودة. </w:t>
      </w:r>
    </w:p>
    <w:p w:rsidR="008D08FE" w:rsidRPr="009440AC" w:rsidRDefault="008D08FE" w:rsidP="008D08FE">
      <w:pPr>
        <w:tabs>
          <w:tab w:val="left" w:pos="180"/>
        </w:tabs>
        <w:ind w:leftChars="-22" w:left="-18" w:hangingChars="22" w:hanging="35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8D08FE" w:rsidRPr="006A73AD" w:rsidRDefault="008D08FE" w:rsidP="008D08FE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وفيما يتعلق بالملكية الفكرية، تم إيداع 2,093 علامة تجارية لدى وزارة الاقتصاد من أجل تسجيلها خلال عام 2020، في حين تم تسجيل 1,833 علامة جديدة، إضافة لتجديد 1,501 علامة تجارية.</w:t>
      </w:r>
    </w:p>
    <w:p w:rsidR="00EE15F0" w:rsidRPr="009440AC" w:rsidRDefault="00EE15F0" w:rsidP="008D08FE">
      <w:pPr>
        <w:tabs>
          <w:tab w:val="left" w:pos="180"/>
        </w:tabs>
        <w:ind w:leftChars="-22" w:left="-18" w:hangingChars="22" w:hanging="35"/>
        <w:jc w:val="both"/>
        <w:rPr>
          <w:rFonts w:ascii="Simplified Arabic" w:hAnsi="Simplified Arabic" w:cs="Simplified Arabic"/>
          <w:sz w:val="16"/>
          <w:szCs w:val="16"/>
        </w:rPr>
      </w:pPr>
    </w:p>
    <w:p w:rsidR="00FD09F4" w:rsidRPr="006A73AD" w:rsidRDefault="00642E8C" w:rsidP="00642E8C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تشغل</w:t>
      </w:r>
      <w:r w:rsidR="00262361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مؤسسات الصناعية في فلسطين* </w:t>
      </w:r>
      <w:r w:rsidR="009B4EF6" w:rsidRPr="006A73AD">
        <w:rPr>
          <w:rFonts w:ascii="Simplified Arabic" w:hAnsi="Simplified Arabic" w:cs="Simplified Arabic"/>
          <w:b/>
          <w:bCs/>
          <w:sz w:val="26"/>
          <w:szCs w:val="26"/>
        </w:rPr>
        <w:t>109</w:t>
      </w:r>
      <w:r w:rsidR="008E24DA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D09F4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ألف</w:t>
      </w:r>
      <w:r w:rsidR="008E24DA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عامل </w:t>
      </w:r>
      <w:r w:rsidR="003C5079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منهم</w:t>
      </w:r>
      <w:r w:rsidR="008E24DA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B4EF6" w:rsidRPr="006A73AD">
        <w:rPr>
          <w:rFonts w:ascii="Simplified Arabic" w:hAnsi="Simplified Arabic" w:cs="Simplified Arabic"/>
          <w:b/>
          <w:bCs/>
          <w:sz w:val="26"/>
          <w:szCs w:val="26"/>
        </w:rPr>
        <w:t>77</w:t>
      </w:r>
      <w:r w:rsidR="0043583A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3C5079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عاملون بأجر</w:t>
      </w:r>
      <w:r w:rsidR="0043583A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. </w:t>
      </w:r>
    </w:p>
    <w:p w:rsidR="0043583A" w:rsidRPr="006A73AD" w:rsidRDefault="0043583A" w:rsidP="00217E59">
      <w:pPr>
        <w:tabs>
          <w:tab w:val="left" w:pos="180"/>
        </w:tabs>
        <w:ind w:leftChars="-22" w:left="4" w:hangingChars="22" w:hanging="57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بلغ عدد العاملين في المؤسسات</w:t>
      </w:r>
      <w:r w:rsidRPr="006A73AD">
        <w:rPr>
          <w:rFonts w:ascii="Simplified Arabic" w:hAnsi="Simplified Arabic" w:cs="Simplified Arabic"/>
          <w:sz w:val="26"/>
          <w:szCs w:val="26"/>
        </w:rPr>
        <w:t xml:space="preserve"> </w:t>
      </w:r>
      <w:r w:rsidR="003473A1" w:rsidRPr="006A73AD">
        <w:rPr>
          <w:rFonts w:ascii="Simplified Arabic" w:hAnsi="Simplified Arabic" w:cs="Simplified Arabic"/>
          <w:sz w:val="26"/>
          <w:szCs w:val="26"/>
          <w:rtl/>
        </w:rPr>
        <w:t>الصناعية</w:t>
      </w:r>
      <w:r w:rsidR="00EE15F0" w:rsidRPr="006A73AD">
        <w:rPr>
          <w:rFonts w:ascii="Simplified Arabic" w:hAnsi="Simplified Arabic" w:cs="Simplified Arabic"/>
          <w:sz w:val="26"/>
          <w:szCs w:val="26"/>
          <w:rtl/>
        </w:rPr>
        <w:t xml:space="preserve"> خلال العام 2020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في فلسطين </w:t>
      </w:r>
      <w:r w:rsidR="009B4EF6" w:rsidRPr="006A73AD">
        <w:rPr>
          <w:rFonts w:ascii="Simplified Arabic" w:hAnsi="Simplified Arabic" w:cs="Simplified Arabic"/>
          <w:sz w:val="26"/>
          <w:szCs w:val="26"/>
        </w:rPr>
        <w:t>109,640</w:t>
      </w:r>
      <w:r w:rsidR="00D338C7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>عاملاً (</w:t>
      </w:r>
      <w:r w:rsidR="00C031FD" w:rsidRPr="006A73AD">
        <w:rPr>
          <w:rFonts w:ascii="Simplified Arabic" w:hAnsi="Simplified Arabic" w:cs="Simplified Arabic"/>
          <w:sz w:val="26"/>
          <w:szCs w:val="26"/>
        </w:rPr>
        <w:t>84,318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عاملا في الضفة الغربية،</w:t>
      </w:r>
      <w:r w:rsidR="00854278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031FD" w:rsidRPr="006A73AD">
        <w:rPr>
          <w:rFonts w:ascii="Simplified Arabic" w:hAnsi="Simplified Arabic" w:cs="Simplified Arabic"/>
          <w:sz w:val="26"/>
          <w:szCs w:val="26"/>
        </w:rPr>
        <w:t>25,322</w:t>
      </w:r>
      <w:r w:rsidR="00854278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عاملا في قطاع غزة)، </w:t>
      </w:r>
      <w:r w:rsidR="0038600C" w:rsidRPr="006A73AD">
        <w:rPr>
          <w:rFonts w:ascii="Simplified Arabic" w:hAnsi="Simplified Arabic" w:cs="Simplified Arabic"/>
          <w:sz w:val="26"/>
          <w:szCs w:val="26"/>
          <w:rtl/>
        </w:rPr>
        <w:t>بانخفاض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 نسبته </w:t>
      </w:r>
      <w:r w:rsidR="0038600C" w:rsidRPr="006A73AD">
        <w:rPr>
          <w:rFonts w:ascii="Simplified Arabic" w:hAnsi="Simplified Arabic" w:cs="Simplified Arabic"/>
          <w:sz w:val="26"/>
          <w:szCs w:val="26"/>
          <w:rtl/>
        </w:rPr>
        <w:t>10.0</w:t>
      </w:r>
      <w:r w:rsidR="008A04CA" w:rsidRPr="006A73AD">
        <w:rPr>
          <w:rFonts w:ascii="Simplified Arabic" w:hAnsi="Simplified Arabic" w:cs="Simplified Arabic"/>
          <w:sz w:val="26"/>
          <w:szCs w:val="26"/>
          <w:rtl/>
        </w:rPr>
        <w:t>%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 مقارنة بالعام </w:t>
      </w:r>
      <w:r w:rsidR="0038600C" w:rsidRPr="006A73AD">
        <w:rPr>
          <w:rFonts w:ascii="Simplified Arabic" w:hAnsi="Simplified Arabic" w:cs="Simplified Arabic"/>
          <w:sz w:val="26"/>
          <w:szCs w:val="26"/>
          <w:rtl/>
        </w:rPr>
        <w:t>2019</w:t>
      </w:r>
      <w:r w:rsidR="00F732E8" w:rsidRPr="006A73A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>و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توزعت أعداد </w:t>
      </w:r>
      <w:r w:rsidR="006F71E3" w:rsidRPr="006A73AD">
        <w:rPr>
          <w:rFonts w:ascii="Simplified Arabic" w:hAnsi="Simplified Arabic" w:cs="Simplified Arabic"/>
          <w:sz w:val="26"/>
          <w:szCs w:val="26"/>
          <w:rtl/>
        </w:rPr>
        <w:t>العاملي</w:t>
      </w:r>
      <w:r w:rsidR="00F732E8" w:rsidRPr="006A73AD">
        <w:rPr>
          <w:rFonts w:ascii="Simplified Arabic" w:hAnsi="Simplified Arabic" w:cs="Simplified Arabic"/>
          <w:sz w:val="26"/>
          <w:szCs w:val="26"/>
          <w:rtl/>
        </w:rPr>
        <w:t>ن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 ما بين </w:t>
      </w:r>
      <w:r w:rsidR="00F732E8" w:rsidRPr="006A73AD">
        <w:rPr>
          <w:rFonts w:ascii="Simplified Arabic" w:hAnsi="Simplified Arabic" w:cs="Simplified Arabic"/>
          <w:sz w:val="26"/>
          <w:szCs w:val="26"/>
          <w:rtl/>
        </w:rPr>
        <w:t>عامل</w:t>
      </w:r>
      <w:r w:rsidR="006F71E3" w:rsidRPr="006A73AD">
        <w:rPr>
          <w:rFonts w:ascii="Simplified Arabic" w:hAnsi="Simplified Arabic" w:cs="Simplified Arabic"/>
          <w:sz w:val="26"/>
          <w:szCs w:val="26"/>
          <w:rtl/>
        </w:rPr>
        <w:t>ي</w:t>
      </w:r>
      <w:r w:rsidR="00F732E8" w:rsidRPr="006A73AD">
        <w:rPr>
          <w:rFonts w:ascii="Simplified Arabic" w:hAnsi="Simplified Arabic" w:cs="Simplified Arabic"/>
          <w:sz w:val="26"/>
          <w:szCs w:val="26"/>
          <w:rtl/>
        </w:rPr>
        <w:t>ن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 xml:space="preserve"> بدون أجر </w:t>
      </w:r>
      <w:r w:rsidR="00D523E5" w:rsidRPr="006A73AD">
        <w:rPr>
          <w:rFonts w:ascii="Simplified Arabic" w:hAnsi="Simplified Arabic" w:cs="Simplified Arabic"/>
          <w:sz w:val="26"/>
          <w:szCs w:val="26"/>
          <w:rtl/>
        </w:rPr>
        <w:t>(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>أصحاب العمل وأفراد أسرهم</w:t>
      </w:r>
      <w:r w:rsidR="00D523E5" w:rsidRPr="006A73AD">
        <w:rPr>
          <w:rFonts w:ascii="Simplified Arabic" w:hAnsi="Simplified Arabic" w:cs="Simplified Arabic"/>
          <w:sz w:val="26"/>
          <w:szCs w:val="26"/>
          <w:rtl/>
        </w:rPr>
        <w:t>)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15F0" w:rsidRPr="006A73AD">
        <w:rPr>
          <w:rFonts w:ascii="Simplified Arabic" w:hAnsi="Simplified Arabic" w:cs="Simplified Arabic"/>
          <w:sz w:val="26"/>
          <w:szCs w:val="26"/>
          <w:rtl/>
        </w:rPr>
        <w:t>بنسبة بلغت</w:t>
      </w:r>
      <w:r w:rsidR="00576758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031FD" w:rsidRPr="006A73AD">
        <w:rPr>
          <w:rFonts w:ascii="Simplified Arabic" w:hAnsi="Simplified Arabic" w:cs="Simplified Arabic"/>
          <w:sz w:val="26"/>
          <w:szCs w:val="26"/>
        </w:rPr>
        <w:t>22.6</w:t>
      </w:r>
      <w:r w:rsidR="00576758" w:rsidRPr="006A73AD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>من المجموع الكلي للعاملين</w:t>
      </w:r>
      <w:r w:rsidR="006F71E3" w:rsidRPr="006A73A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C7063" w:rsidRPr="006A73AD">
        <w:rPr>
          <w:rFonts w:ascii="Simplified Arabic" w:hAnsi="Simplified Arabic" w:cs="Simplified Arabic"/>
          <w:sz w:val="26"/>
          <w:szCs w:val="26"/>
          <w:rtl/>
        </w:rPr>
        <w:t>وعاملين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 بأجر</w:t>
      </w:r>
      <w:r w:rsidR="00576758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23E5" w:rsidRPr="006A73AD">
        <w:rPr>
          <w:rFonts w:ascii="Simplified Arabic" w:hAnsi="Simplified Arabic" w:cs="Simplified Arabic"/>
          <w:sz w:val="26"/>
          <w:szCs w:val="26"/>
          <w:rtl/>
        </w:rPr>
        <w:t>بنسب</w:t>
      </w:r>
      <w:r w:rsidR="00576758" w:rsidRPr="006A73AD">
        <w:rPr>
          <w:rFonts w:ascii="Simplified Arabic" w:hAnsi="Simplified Arabic" w:cs="Simplified Arabic"/>
          <w:sz w:val="26"/>
          <w:szCs w:val="26"/>
          <w:rtl/>
        </w:rPr>
        <w:t>ه</w:t>
      </w:r>
      <w:r w:rsidR="00AD1EB8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031FD" w:rsidRPr="006A73AD">
        <w:rPr>
          <w:rFonts w:ascii="Simplified Arabic" w:hAnsi="Simplified Arabic" w:cs="Simplified Arabic"/>
          <w:sz w:val="26"/>
          <w:szCs w:val="26"/>
        </w:rPr>
        <w:t>77.4</w:t>
      </w:r>
      <w:r w:rsidR="008A04CA" w:rsidRPr="006A73AD">
        <w:rPr>
          <w:rFonts w:ascii="Simplified Arabic" w:hAnsi="Simplified Arabic" w:cs="Simplified Arabic"/>
          <w:sz w:val="26"/>
          <w:szCs w:val="26"/>
          <w:rtl/>
        </w:rPr>
        <w:t xml:space="preserve">%. </w:t>
      </w:r>
      <w:r w:rsidR="00217E59" w:rsidRPr="006A73A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C4A16" w:rsidRPr="006A73AD">
        <w:rPr>
          <w:rFonts w:ascii="Simplified Arabic" w:hAnsi="Simplified Arabic" w:cs="Simplified Arabic"/>
          <w:sz w:val="26"/>
          <w:szCs w:val="26"/>
          <w:rtl/>
        </w:rPr>
        <w:t xml:space="preserve">وقد </w:t>
      </w:r>
      <w:r w:rsidR="00EE15F0" w:rsidRPr="006A73AD">
        <w:rPr>
          <w:rFonts w:ascii="Simplified Arabic" w:hAnsi="Simplified Arabic" w:cs="Simplified Arabic"/>
          <w:sz w:val="26"/>
          <w:szCs w:val="26"/>
          <w:rtl/>
        </w:rPr>
        <w:t xml:space="preserve">بلغت قيمة تعويضات العاملين بأجر </w:t>
      </w:r>
      <w:r w:rsidR="00C031FD" w:rsidRPr="006A73AD">
        <w:rPr>
          <w:rFonts w:ascii="Simplified Arabic" w:hAnsi="Simplified Arabic" w:cs="Simplified Arabic"/>
          <w:sz w:val="26"/>
          <w:szCs w:val="26"/>
        </w:rPr>
        <w:t>702.0</w:t>
      </w:r>
      <w:r w:rsidR="005C4A16" w:rsidRPr="006A73AD">
        <w:rPr>
          <w:rFonts w:ascii="Simplified Arabic" w:hAnsi="Simplified Arabic" w:cs="Simplified Arabic"/>
          <w:sz w:val="26"/>
          <w:szCs w:val="26"/>
          <w:rtl/>
        </w:rPr>
        <w:t xml:space="preserve"> مليون دولار </w:t>
      </w:r>
      <w:r w:rsidR="005F49FD" w:rsidRPr="006A73AD">
        <w:rPr>
          <w:rFonts w:ascii="Simplified Arabic" w:hAnsi="Simplified Arabic" w:cs="Simplified Arabic"/>
          <w:sz w:val="26"/>
          <w:szCs w:val="26"/>
          <w:rtl/>
        </w:rPr>
        <w:t>أ</w:t>
      </w:r>
      <w:r w:rsidR="005C4A16" w:rsidRPr="006A73AD">
        <w:rPr>
          <w:rFonts w:ascii="Simplified Arabic" w:hAnsi="Simplified Arabic" w:cs="Simplified Arabic"/>
          <w:sz w:val="26"/>
          <w:szCs w:val="26"/>
          <w:rtl/>
        </w:rPr>
        <w:t>مريكي</w:t>
      </w:r>
      <w:r w:rsidR="00954105" w:rsidRPr="006A73A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43583A" w:rsidRPr="009440AC" w:rsidRDefault="008D08FE" w:rsidP="008D08FE">
      <w:pPr>
        <w:tabs>
          <w:tab w:val="left" w:pos="180"/>
        </w:tabs>
        <w:ind w:leftChars="-22" w:left="-18" w:hangingChars="22" w:hanging="35"/>
        <w:jc w:val="both"/>
        <w:rPr>
          <w:rFonts w:ascii="Simplified Arabic" w:hAnsi="Simplified Arabic" w:cs="Simplified Arabic"/>
          <w:sz w:val="16"/>
          <w:szCs w:val="16"/>
          <w:rtl/>
        </w:rPr>
      </w:pPr>
      <w:r w:rsidRPr="009440AC">
        <w:rPr>
          <w:rFonts w:ascii="Simplified Arabic" w:hAnsi="Simplified Arabic" w:cs="Simplified Arabic"/>
          <w:b/>
          <w:bCs/>
          <w:sz w:val="16"/>
          <w:szCs w:val="16"/>
        </w:rPr>
        <w:t xml:space="preserve"> </w:t>
      </w:r>
    </w:p>
    <w:p w:rsidR="00F941C9" w:rsidRPr="006A73AD" w:rsidRDefault="00F941C9" w:rsidP="00262361">
      <w:pPr>
        <w:pStyle w:val="Heading1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تنتج المؤسسات الصناعية </w:t>
      </w:r>
      <w:r w:rsidR="00262361" w:rsidRPr="006A73AD">
        <w:rPr>
          <w:rFonts w:ascii="Simplified Arabic" w:hAnsi="Simplified Arabic" w:cs="Simplified Arabic"/>
          <w:sz w:val="26"/>
          <w:szCs w:val="26"/>
          <w:rtl/>
        </w:rPr>
        <w:t>حوالي 4.5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مليار دولار أمريكي </w:t>
      </w:r>
    </w:p>
    <w:p w:rsidR="00354285" w:rsidRDefault="00EB0F6C" w:rsidP="00EE15F0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سجل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إنتاج المتحقق في المؤسسات </w:t>
      </w:r>
      <w:r w:rsidR="00AE146D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الصناعية عام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2020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تراجعا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بمقدار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13.3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عن العام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2019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، حيث بلغت قيمته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4</w:t>
      </w:r>
      <w:r w:rsidR="00AE146D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,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459</w:t>
      </w:r>
      <w:r w:rsidR="00AE146D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.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6</w:t>
      </w:r>
      <w:r w:rsidR="005C4A16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مليون دولار أمريكي </w:t>
      </w:r>
      <w:r w:rsidR="00B040CE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(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3,958.1</w:t>
      </w:r>
      <w:r w:rsidR="00A75E0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B040CE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ليون دولار أمريكي في الضفة الغربية،</w:t>
      </w:r>
      <w:r w:rsidR="00A75E0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9B4EF6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501.5</w:t>
      </w:r>
      <w:r w:rsidR="00A75E03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B040CE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مليون دولار أمريكي في قطاع غزة)</w:t>
      </w:r>
      <w:r w:rsidR="00491408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.</w:t>
      </w:r>
    </w:p>
    <w:p w:rsidR="000D77A0" w:rsidRPr="009440AC" w:rsidRDefault="000D77A0" w:rsidP="000D77A0">
      <w:pPr>
        <w:rPr>
          <w:sz w:val="16"/>
          <w:szCs w:val="16"/>
          <w:lang w:eastAsia="en-US"/>
        </w:rPr>
      </w:pPr>
    </w:p>
    <w:p w:rsidR="008D08FE" w:rsidRPr="006A73AD" w:rsidRDefault="008D08FE" w:rsidP="00B56E07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فيما يخص قطاع الذهب دمغت وزارة الاقتصاد الوطني</w:t>
      </w:r>
      <w:r w:rsidR="00B56E07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حوالي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</w:t>
      </w:r>
      <w:r w:rsidR="00AD6882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5.0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طن من الذهب خلال عام 2020، حيث ان كمية الذهب المدموغ لعام 2020 شهدت انخفاضاً بنسبة </w:t>
      </w:r>
      <w:r w:rsidR="00B56E07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43.0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% مقارنة </w:t>
      </w:r>
      <w:r w:rsidR="00B56E07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ب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>العام 2019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.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</w:t>
      </w:r>
    </w:p>
    <w:p w:rsidR="00065451" w:rsidRPr="009440AC" w:rsidRDefault="00491408" w:rsidP="00065451">
      <w:pPr>
        <w:pStyle w:val="Heading1"/>
        <w:rPr>
          <w:rFonts w:ascii="Simplified Arabic" w:hAnsi="Simplified Arabic" w:cs="Simplified Arabic"/>
          <w:sz w:val="16"/>
          <w:szCs w:val="16"/>
          <w:rtl/>
        </w:rPr>
      </w:pPr>
      <w:r w:rsidRPr="009440AC">
        <w:rPr>
          <w:rFonts w:ascii="Simplified Arabic" w:hAnsi="Simplified Arabic" w:cs="Simplified Arabic"/>
          <w:sz w:val="16"/>
          <w:szCs w:val="16"/>
          <w:rtl/>
        </w:rPr>
        <w:t xml:space="preserve">  </w:t>
      </w:r>
    </w:p>
    <w:p w:rsidR="00550EE2" w:rsidRPr="006A73AD" w:rsidRDefault="00550EE2" w:rsidP="00E93E04">
      <w:pPr>
        <w:pStyle w:val="Heading1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تراجع مساهمة الصناعة</w:t>
      </w:r>
      <w:r w:rsidR="00E93E04" w:rsidRPr="006A73AD">
        <w:rPr>
          <w:rFonts w:ascii="Simplified Arabic" w:hAnsi="Simplified Arabic" w:cs="Simplified Arabic"/>
          <w:sz w:val="26"/>
          <w:szCs w:val="26"/>
          <w:rtl/>
        </w:rPr>
        <w:t xml:space="preserve"> من الناتج المحلي الإجمالي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>في فلسطين عبر الزمن</w:t>
      </w:r>
      <w:r w:rsidR="00945F2D" w:rsidRPr="006A73AD">
        <w:rPr>
          <w:rFonts w:ascii="Simplified Arabic" w:hAnsi="Simplified Arabic" w:cs="Simplified Arabic"/>
          <w:sz w:val="26"/>
          <w:szCs w:val="26"/>
          <w:rtl/>
        </w:rPr>
        <w:t xml:space="preserve"> لتشكل حوالي 13%</w:t>
      </w:r>
    </w:p>
    <w:p w:rsidR="00550EE2" w:rsidRPr="006A73AD" w:rsidRDefault="00550EE2" w:rsidP="00F17DD3">
      <w:pPr>
        <w:pStyle w:val="Heading1"/>
        <w:jc w:val="both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تساهم </w:t>
      </w:r>
      <w:r w:rsidR="007846D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أنشطة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صناعة بما نسبته 13% من الناتج المحلي </w:t>
      </w:r>
      <w:r w:rsidR="007846D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لإجمالي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لعام </w:t>
      </w:r>
      <w:r w:rsidR="00F17DD3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2020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، وشهدت هذه النسبة </w:t>
      </w:r>
      <w:r w:rsidR="00106ED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تراجعا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بين عامي 1994</w:t>
      </w:r>
      <w:r w:rsidR="00106ED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-</w:t>
      </w:r>
      <w:r w:rsidR="00F17DD3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2020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7846D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إذ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بلغت نسبة مساهمة </w:t>
      </w:r>
      <w:r w:rsidR="007846D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الأنشطة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الصناعية من الناتج المحلي 22% عام 1994 ووصلت </w:t>
      </w:r>
      <w:r w:rsidR="007846D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إلى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  <w:r w:rsidR="00106EDB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13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% في عام </w:t>
      </w:r>
      <w:r w:rsidR="00F17DD3" w:rsidRPr="006A73AD">
        <w:rPr>
          <w:rFonts w:ascii="Simplified Arabic" w:hAnsi="Simplified Arabic" w:cs="Simplified Arabic"/>
          <w:b w:val="0"/>
          <w:bCs w:val="0"/>
          <w:sz w:val="26"/>
          <w:szCs w:val="26"/>
        </w:rPr>
        <w:t>2020</w:t>
      </w:r>
      <w:r w:rsidR="00313894"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.</w:t>
      </w: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 xml:space="preserve"> </w:t>
      </w:r>
    </w:p>
    <w:p w:rsidR="00550EE2" w:rsidRPr="000D77A0" w:rsidRDefault="00550EE2" w:rsidP="00550EE2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:rsidR="009440AC" w:rsidRDefault="009440AC" w:rsidP="00642E8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9440AC" w:rsidRDefault="009440AC" w:rsidP="00642E8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9440AC" w:rsidRDefault="009440AC" w:rsidP="00642E8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C97488" w:rsidRPr="006A73AD" w:rsidRDefault="00AD6882" w:rsidP="00642E8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تصدر</w:t>
      </w:r>
      <w:r w:rsidR="00C97488"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لسطين* حوالي مليار دولار أمريكي خلال عام 2020، وشكلت السلع وطنية المنشأ ثلاثة أرباع تلك الصادرات.</w:t>
      </w:r>
    </w:p>
    <w:p w:rsidR="00C97488" w:rsidRPr="006A73AD" w:rsidRDefault="00C97488" w:rsidP="00EE15F0">
      <w:pPr>
        <w:spacing w:line="20" w:lineRule="atLeast"/>
        <w:jc w:val="both"/>
        <w:rPr>
          <w:rFonts w:ascii="Simplified Arabic" w:hAnsi="Simplified Arabic" w:cs="Simplified Arabic"/>
          <w:sz w:val="26"/>
          <w:szCs w:val="26"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بلغ إجمالي الصادرات السلعية الفلسطينية المرصودة لعام</w:t>
      </w:r>
      <w:r w:rsidRPr="006A73AD">
        <w:rPr>
          <w:rFonts w:ascii="Simplified Arabic" w:hAnsi="Simplified Arabic" w:cs="Simplified Arabic"/>
          <w:sz w:val="26"/>
          <w:szCs w:val="26"/>
        </w:rPr>
        <w:t xml:space="preserve">2020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1,054.6 مليون دولار أمريكي حيث انخفضت بنسبة </w:t>
      </w:r>
      <w:r w:rsidRPr="006A73AD">
        <w:rPr>
          <w:rFonts w:ascii="Simplified Arabic" w:hAnsi="Simplified Arabic" w:cs="Simplified Arabic"/>
          <w:sz w:val="26"/>
          <w:szCs w:val="26"/>
        </w:rPr>
        <w:t>4.5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% مقارنة مع عام 2019. وشكلت الصادرات وطنية المنشأ </w:t>
      </w:r>
      <w:r w:rsidRPr="006A73AD">
        <w:rPr>
          <w:rFonts w:ascii="Simplified Arabic" w:hAnsi="Simplified Arabic" w:cs="Simplified Arabic"/>
          <w:sz w:val="26"/>
          <w:szCs w:val="26"/>
        </w:rPr>
        <w:t>72.8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>% من إجمالي قيمة الصادرات السلعية وسجلت انخفاضاً بنسبة 4.8% مقارنة مع عام 2019.</w:t>
      </w:r>
    </w:p>
    <w:p w:rsidR="000D77A0" w:rsidRPr="009440AC" w:rsidRDefault="000D77A0" w:rsidP="00C97488">
      <w:pPr>
        <w:spacing w:line="20" w:lineRule="atLeast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C97488" w:rsidRPr="006A73AD" w:rsidRDefault="00C97488" w:rsidP="00C97488">
      <w:pPr>
        <w:spacing w:line="20" w:lineRule="atLeast"/>
        <w:jc w:val="both"/>
        <w:rPr>
          <w:rFonts w:ascii="Simplified Arabic" w:hAnsi="Simplified Arabic" w:cs="Simplified Arabic"/>
          <w:sz w:val="26"/>
          <w:szCs w:val="26"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وفيما يخص أهم السلع وطنية المنشأ التي تم تصديرها لعام   2020</w:t>
      </w:r>
      <w:r w:rsidRPr="006A73AD">
        <w:rPr>
          <w:rFonts w:ascii="Simplified Arabic" w:hAnsi="Simplified Arabic" w:cs="Simplified Arabic"/>
          <w:sz w:val="26"/>
          <w:szCs w:val="26"/>
        </w:rPr>
        <w:t xml:space="preserve">  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فقد كان حجر البناء من أعلى السلع تصديراً بواقع </w:t>
      </w:r>
      <w:r w:rsidRPr="006A73AD">
        <w:rPr>
          <w:rFonts w:ascii="Simplified Arabic" w:hAnsi="Simplified Arabic" w:cs="Simplified Arabic"/>
          <w:sz w:val="26"/>
          <w:szCs w:val="26"/>
        </w:rPr>
        <w:t>115.7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 يليها الأكياس البلاستيكية بقيمة </w:t>
      </w:r>
      <w:r w:rsidRPr="006A73AD">
        <w:rPr>
          <w:rFonts w:ascii="Simplified Arabic" w:hAnsi="Simplified Arabic" w:cs="Simplified Arabic"/>
          <w:sz w:val="26"/>
          <w:szCs w:val="26"/>
        </w:rPr>
        <w:t>57.6</w:t>
      </w:r>
      <w:r w:rsidRPr="006A73AD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. </w:t>
      </w:r>
    </w:p>
    <w:p w:rsidR="00C97488" w:rsidRPr="006A73AD" w:rsidRDefault="00C97488" w:rsidP="00C97488">
      <w:pPr>
        <w:spacing w:line="20" w:lineRule="atLeast"/>
        <w:jc w:val="both"/>
        <w:rPr>
          <w:rFonts w:ascii="Simplified Arabic" w:hAnsi="Simplified Arabic" w:cs="Simplified Arabic"/>
          <w:sz w:val="16"/>
          <w:szCs w:val="16"/>
        </w:rPr>
      </w:pPr>
    </w:p>
    <w:tbl>
      <w:tblPr>
        <w:tblStyle w:val="LightShading1"/>
        <w:bidiVisual/>
        <w:tblW w:w="374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8"/>
        <w:gridCol w:w="3948"/>
      </w:tblGrid>
      <w:tr w:rsidR="00D11B0E" w:rsidRPr="006A73AD" w:rsidTr="009440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97488" w:rsidRPr="006A73AD" w:rsidRDefault="00C97488" w:rsidP="009440AC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6A73AD">
              <w:rPr>
                <w:rFonts w:asciiTheme="majorBidi" w:hAnsiTheme="majorBidi" w:cstheme="majorBidi"/>
                <w:color w:val="auto"/>
                <w:sz w:val="24"/>
                <w:szCs w:val="24"/>
                <w:rtl/>
              </w:rPr>
              <w:t>إجمالي قيمة أعلى عشر سلع تم تصديرها من فلسطين* لعام</w:t>
            </w:r>
            <w:r w:rsidRPr="006A73AD">
              <w:rPr>
                <w:rFonts w:asciiTheme="majorBidi" w:hAnsiTheme="majorBidi" w:cstheme="majorBidi"/>
                <w:color w:val="auto"/>
                <w:sz w:val="24"/>
                <w:szCs w:val="24"/>
              </w:rPr>
              <w:t>2020</w:t>
            </w:r>
            <w:r w:rsidR="006A73AD">
              <w:rPr>
                <w:rFonts w:asciiTheme="majorBidi" w:hAnsiTheme="majorBidi" w:cstheme="majorBidi"/>
                <w:color w:val="auto"/>
                <w:sz w:val="24"/>
                <w:szCs w:val="24"/>
                <w:lang w:val="en-US"/>
              </w:rPr>
              <w:t xml:space="preserve"> </w:t>
            </w:r>
            <w:r w:rsidRPr="006A73AD">
              <w:rPr>
                <w:rFonts w:asciiTheme="majorBidi" w:hAnsiTheme="majorBidi" w:cstheme="majorBidi"/>
                <w:color w:val="auto"/>
                <w:sz w:val="24"/>
                <w:szCs w:val="24"/>
                <w:rtl/>
              </w:rPr>
              <w:t xml:space="preserve"> (القيمة بالألف دولار أمريكي)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b/>
                <w:bCs/>
                <w:color w:val="auto"/>
                <w:rtl/>
              </w:rPr>
            </w:pPr>
            <w:r w:rsidRPr="006A73AD">
              <w:rPr>
                <w:rFonts w:asciiTheme="majorBidi" w:hAnsiTheme="majorBidi" w:cstheme="majorBidi"/>
                <w:b/>
                <w:bCs/>
                <w:color w:val="auto"/>
                <w:rtl/>
              </w:rPr>
              <w:t>السلعة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C97488" w:rsidRPr="006A73AD" w:rsidRDefault="00C97488" w:rsidP="009440AC">
            <w:pPr>
              <w:pStyle w:val="NoSpacing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 w:rsidRPr="006A73AD"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  <w:rtl/>
              </w:rPr>
              <w:t>القيمة</w:t>
            </w:r>
          </w:p>
        </w:tc>
      </w:tr>
      <w:tr w:rsidR="00D11B0E" w:rsidRPr="006A73AD" w:rsidTr="009440AC">
        <w:trPr>
          <w:trHeight w:hRule="exact" w:val="3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حجر بناء</w:t>
            </w:r>
          </w:p>
        </w:tc>
        <w:tc>
          <w:tcPr>
            <w:tcW w:w="2582" w:type="pct"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115,666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أكياس بلاستيكية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57,574</w:t>
            </w:r>
          </w:p>
        </w:tc>
      </w:tr>
      <w:tr w:rsidR="00D11B0E" w:rsidRPr="006A73AD" w:rsidTr="009440AC">
        <w:trPr>
          <w:trHeight w:hRule="exact" w:val="3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مقاعد منجدة</w:t>
            </w:r>
          </w:p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2582" w:type="pct"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44,787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زيت زيتون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40,229</w:t>
            </w:r>
          </w:p>
        </w:tc>
      </w:tr>
      <w:tr w:rsidR="00D11B0E" w:rsidRPr="006A73AD" w:rsidTr="009440AC">
        <w:trPr>
          <w:trHeight w:hRule="exact" w:val="3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تمر</w:t>
            </w:r>
          </w:p>
        </w:tc>
        <w:tc>
          <w:tcPr>
            <w:tcW w:w="2582" w:type="pct"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39,792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حصمة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37,683</w:t>
            </w:r>
          </w:p>
        </w:tc>
      </w:tr>
      <w:tr w:rsidR="00D11B0E" w:rsidRPr="006A73AD" w:rsidTr="009440AC">
        <w:trPr>
          <w:trHeight w:hRule="exact" w:val="3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noWrap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حديد خردة</w:t>
            </w:r>
          </w:p>
        </w:tc>
        <w:tc>
          <w:tcPr>
            <w:tcW w:w="2582" w:type="pct"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35,088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رخام ومرمر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26,270</w:t>
            </w:r>
          </w:p>
        </w:tc>
      </w:tr>
      <w:tr w:rsidR="00D11B0E" w:rsidRPr="006A73AD" w:rsidTr="009440AC">
        <w:trPr>
          <w:trHeight w:hRule="exact" w:val="3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بروفيلات ألمنيوم</w:t>
            </w:r>
          </w:p>
        </w:tc>
        <w:tc>
          <w:tcPr>
            <w:tcW w:w="2582" w:type="pct"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20,287</w:t>
            </w:r>
          </w:p>
        </w:tc>
      </w:tr>
      <w:tr w:rsidR="00D11B0E" w:rsidRPr="006A73AD" w:rsidTr="00944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pStyle w:val="Heading1"/>
              <w:spacing w:line="276" w:lineRule="auto"/>
              <w:jc w:val="left"/>
              <w:outlineLvl w:val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  <w:rtl/>
              </w:rPr>
              <w:t>أثاث خشبي لغرف النوم</w:t>
            </w:r>
          </w:p>
        </w:tc>
        <w:tc>
          <w:tcPr>
            <w:tcW w:w="2582" w:type="pct"/>
            <w:tcBorders>
              <w:left w:val="none" w:sz="0" w:space="0" w:color="auto"/>
              <w:right w:val="none" w:sz="0" w:space="0" w:color="auto"/>
            </w:tcBorders>
          </w:tcPr>
          <w:p w:rsidR="00C97488" w:rsidRPr="006A73AD" w:rsidRDefault="00C97488" w:rsidP="009440A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6A73AD">
              <w:rPr>
                <w:rFonts w:asciiTheme="majorBidi" w:hAnsiTheme="majorBidi" w:cstheme="majorBidi"/>
                <w:color w:val="auto"/>
              </w:rPr>
              <w:t>17,998</w:t>
            </w:r>
          </w:p>
        </w:tc>
      </w:tr>
      <w:tr w:rsidR="00D11B0E" w:rsidRPr="006A73AD" w:rsidTr="009440AC">
        <w:trPr>
          <w:trHeight w:hRule="exact" w:val="3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8" w:type="pct"/>
            <w:noWrap/>
            <w:hideMark/>
          </w:tcPr>
          <w:p w:rsidR="00C97488" w:rsidRPr="006A73AD" w:rsidRDefault="00C97488" w:rsidP="009440AC">
            <w:pPr>
              <w:pStyle w:val="NoSpacing"/>
              <w:spacing w:line="276" w:lineRule="auto"/>
              <w:rPr>
                <w:rFonts w:asciiTheme="majorBidi" w:hAnsiTheme="majorBidi" w:cstheme="majorBidi"/>
                <w:b w:val="0"/>
                <w:bCs w:val="0"/>
                <w:color w:val="auto"/>
                <w:sz w:val="24"/>
                <w:szCs w:val="24"/>
              </w:rPr>
            </w:pPr>
            <w:r w:rsidRPr="006A73AD">
              <w:rPr>
                <w:rFonts w:asciiTheme="majorBidi" w:hAnsiTheme="majorBidi" w:cstheme="majorBidi"/>
                <w:b w:val="0"/>
                <w:bCs w:val="0"/>
                <w:color w:val="auto"/>
                <w:sz w:val="24"/>
                <w:szCs w:val="24"/>
                <w:rtl/>
                <w:lang w:eastAsia="en-GB"/>
              </w:rPr>
              <w:t>المجموع</w:t>
            </w:r>
          </w:p>
        </w:tc>
        <w:tc>
          <w:tcPr>
            <w:tcW w:w="2582" w:type="pct"/>
            <w:noWrap/>
            <w:hideMark/>
          </w:tcPr>
          <w:p w:rsidR="00C97488" w:rsidRPr="006A73AD" w:rsidRDefault="00C97488" w:rsidP="009440A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auto"/>
                <w:lang w:eastAsia="en-US"/>
              </w:rPr>
            </w:pPr>
            <w:r w:rsidRPr="006A73AD">
              <w:rPr>
                <w:rFonts w:asciiTheme="majorBidi" w:hAnsiTheme="majorBidi" w:cstheme="majorBidi"/>
                <w:b/>
                <w:bCs/>
                <w:color w:val="auto"/>
                <w:rtl/>
              </w:rPr>
              <w:t>435,374</w:t>
            </w:r>
          </w:p>
        </w:tc>
      </w:tr>
    </w:tbl>
    <w:p w:rsidR="00D2224E" w:rsidRPr="009440AC" w:rsidRDefault="00D2224E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F17DD3" w:rsidRPr="006A73AD" w:rsidRDefault="00F17DD3" w:rsidP="00F17DD3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 في أسعار المنتج للسلع المستهلكة محليا والمصدرة إلى الخارج خلال الربع الثاني 2021</w:t>
      </w:r>
    </w:p>
    <w:p w:rsidR="007C6462" w:rsidRPr="006A73AD" w:rsidRDefault="00F17DD3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سجل الرقم القياسي العام لأسعار المنتج في فلسطين ارتفاعاً نسبته 3.78% خلال الربع الثاني 2021 مقارنة بالربع الأول 2021، حيث بلغ الرقم القياسي العام لأسعار المنتج 97.94 خلال الربع الثاني 2021 مقارنة بـ 94.37 خلال الربع الأول 2021. سنة الأساس (2019=100).</w:t>
      </w:r>
    </w:p>
    <w:p w:rsidR="006F71E3" w:rsidRPr="006A73AD" w:rsidRDefault="006F71E3" w:rsidP="006A73AD">
      <w:pPr>
        <w:tabs>
          <w:tab w:val="left" w:pos="-1"/>
          <w:tab w:val="left" w:pos="282"/>
        </w:tabs>
        <w:jc w:val="center"/>
        <w:rPr>
          <w:rFonts w:ascii="Simplified Arabic" w:hAnsi="Simplified Arabic" w:cs="Simplified Arabic"/>
          <w:sz w:val="8"/>
          <w:szCs w:val="8"/>
          <w:rtl/>
        </w:rPr>
      </w:pPr>
    </w:p>
    <w:p w:rsidR="00BE441D" w:rsidRPr="00D11B0E" w:rsidRDefault="00F17DD3" w:rsidP="009440AC">
      <w:pPr>
        <w:tabs>
          <w:tab w:val="left" w:pos="-1"/>
          <w:tab w:val="left" w:pos="282"/>
        </w:tabs>
        <w:jc w:val="center"/>
        <w:rPr>
          <w:rtl/>
        </w:rPr>
      </w:pPr>
      <w:r w:rsidRPr="00D11B0E">
        <w:rPr>
          <w:noProof/>
          <w:bdr w:val="single" w:sz="4" w:space="0" w:color="auto"/>
          <w:lang w:eastAsia="en-US"/>
        </w:rPr>
        <w:drawing>
          <wp:inline distT="0" distB="0" distL="0" distR="0" wp14:anchorId="477E31A7" wp14:editId="4F43A078">
            <wp:extent cx="3398520" cy="2533650"/>
            <wp:effectExtent l="0" t="0" r="1143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9440AC" w:rsidRDefault="009440AC" w:rsidP="00F17DD3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</w:p>
    <w:p w:rsidR="00F17DD3" w:rsidRDefault="00F17DD3" w:rsidP="00F17DD3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ويعود السبب الرئيسي لهذا الارتفاع إلى ارتفاع أسعار السلع ضمن مجموعة إمدادات الكهرباء والغاز والبخار وتكييف الهواء بنسبة 10.52%، وأسعار السلع ضمن مجموعة إمدادات المياه وأنشطة الصرف الصحي وإدارة النفايات ومعالجتها بنسبة 10.47%، وأسعار السلع ضمن مجموعة الزراعة والحراجة وصيد الأسماك بنسبة 4.93%، كما سجلت أسعار السلع ضمن مجموعة الصناعات التحويلية ارتفاعاً نسبته 2.35% وأسعار السلع ضمن مجموعة التعدين واستغلال المحاجر ارتفاعاً نسبته 0.52% خلال الربع الثاني 2021 مقارنة بالربع السابق.</w:t>
      </w:r>
    </w:p>
    <w:p w:rsidR="00F17DD3" w:rsidRPr="009440AC" w:rsidRDefault="00F17DD3" w:rsidP="00F17DD3">
      <w:pPr>
        <w:pStyle w:val="Heading1"/>
        <w:rPr>
          <w:rFonts w:ascii="Simplified Arabic" w:hAnsi="Simplified Arabic" w:cs="Simplified Arabic"/>
          <w:sz w:val="16"/>
          <w:szCs w:val="16"/>
          <w:rtl/>
        </w:rPr>
      </w:pPr>
    </w:p>
    <w:p w:rsidR="00EF62B0" w:rsidRPr="009440AC" w:rsidRDefault="00F17DD3" w:rsidP="009440AC">
      <w:pPr>
        <w:pStyle w:val="Heading1"/>
        <w:rPr>
          <w:rFonts w:ascii="Simplified Arabic" w:hAnsi="Simplified Arabic" w:cs="Simplified Arabic"/>
          <w:b w:val="0"/>
          <w:bCs w:val="0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 w:val="0"/>
          <w:bCs w:val="0"/>
          <w:sz w:val="26"/>
          <w:szCs w:val="26"/>
          <w:rtl/>
        </w:rPr>
        <w:t>سجلت أسعار المنتج للسلع المستهلكة محلياً من الإنتاج المحلي خلال الربع الثاني 2021 ارتفاعاً نسبته 3.86%، كما سجلت أسعار المنتج للسلع المنتجة محلياً والمصدرة للخارج ارتفاعاً نسبته 3.16% مقارنة بالربع السابق.</w:t>
      </w:r>
    </w:p>
    <w:p w:rsidR="009440AC" w:rsidRPr="009440AC" w:rsidRDefault="009440AC" w:rsidP="00EF62B0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F17DD3" w:rsidRPr="006A73AD" w:rsidRDefault="00EF62B0" w:rsidP="00EF62B0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A73A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 مؤشر كميات الإنتاج الصناعي خلال الربع الثاني 2021</w:t>
      </w:r>
    </w:p>
    <w:p w:rsidR="00F17DD3" w:rsidRDefault="00F17DD3" w:rsidP="00F17DD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A73AD">
        <w:rPr>
          <w:rFonts w:ascii="Simplified Arabic" w:hAnsi="Simplified Arabic" w:cs="Simplified Arabic"/>
          <w:sz w:val="26"/>
          <w:szCs w:val="26"/>
          <w:rtl/>
        </w:rPr>
        <w:t>شهد الربع الأول من عام 2021 انخفاضاً في مؤشر كميات الإنتاج الصناعي بمقدار 1.22% بينما شهد مؤشر كميات الإنتاج الصناعي ارتفاعاً خلال الربع الثاني 2021 بنسبة 1.27%.</w:t>
      </w:r>
    </w:p>
    <w:p w:rsidR="009440AC" w:rsidRPr="009440AC" w:rsidRDefault="009440AC" w:rsidP="009440AC">
      <w:pPr>
        <w:jc w:val="center"/>
        <w:rPr>
          <w:rFonts w:ascii="Simplified Arabic" w:hAnsi="Simplified Arabic" w:cs="Simplified Arabic"/>
          <w:sz w:val="16"/>
          <w:szCs w:val="16"/>
          <w:rtl/>
        </w:rPr>
      </w:pPr>
    </w:p>
    <w:p w:rsidR="00B9104A" w:rsidRPr="00D11B0E" w:rsidRDefault="00F17DD3" w:rsidP="009440AC">
      <w:pPr>
        <w:jc w:val="center"/>
        <w:rPr>
          <w:rFonts w:ascii="Simplified Arabic" w:hAnsi="Simplified Arabic" w:cs="Simplified Arabic"/>
          <w:sz w:val="22"/>
          <w:szCs w:val="22"/>
          <w:rtl/>
        </w:rPr>
      </w:pPr>
      <w:r w:rsidRPr="00D11B0E">
        <w:rPr>
          <w:noProof/>
          <w:lang w:eastAsia="en-US"/>
        </w:rPr>
        <w:drawing>
          <wp:inline distT="0" distB="0" distL="0" distR="0" wp14:anchorId="75BE4F31" wp14:editId="20F0F9C6">
            <wp:extent cx="3903345" cy="2400300"/>
            <wp:effectExtent l="0" t="0" r="1905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D77A0" w:rsidRPr="000D77A0" w:rsidRDefault="000D77A0" w:rsidP="00676215">
      <w:pPr>
        <w:pStyle w:val="BodyText2"/>
        <w:spacing w:after="0" w:line="240" w:lineRule="auto"/>
        <w:ind w:left="-1"/>
        <w:rPr>
          <w:rFonts w:cs="Simplified Arabic"/>
          <w:b/>
          <w:bCs/>
          <w:sz w:val="10"/>
          <w:szCs w:val="10"/>
          <w:rtl/>
        </w:rPr>
      </w:pPr>
      <w:bookmarkStart w:id="2" w:name="OLE_LINK5"/>
      <w:bookmarkStart w:id="3" w:name="OLE_LINK6"/>
    </w:p>
    <w:p w:rsidR="009440AC" w:rsidRDefault="009440AC" w:rsidP="00676215">
      <w:pPr>
        <w:pStyle w:val="BodyText2"/>
        <w:spacing w:after="0" w:line="240" w:lineRule="auto"/>
        <w:ind w:left="-1"/>
        <w:rPr>
          <w:rFonts w:cs="Simplified Arabic"/>
          <w:b/>
          <w:bCs/>
          <w:sz w:val="16"/>
          <w:szCs w:val="16"/>
          <w:rtl/>
        </w:rPr>
      </w:pPr>
    </w:p>
    <w:p w:rsidR="00676215" w:rsidRPr="009440AC" w:rsidRDefault="00676215" w:rsidP="00676215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9440AC">
        <w:rPr>
          <w:rFonts w:cs="Simplified Arabic" w:hint="cs"/>
          <w:b/>
          <w:bCs/>
          <w:rtl/>
        </w:rPr>
        <w:t>ملاحظة:</w:t>
      </w:r>
    </w:p>
    <w:p w:rsidR="00676215" w:rsidRPr="009440AC" w:rsidRDefault="00676215" w:rsidP="00676215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32"/>
          <w:szCs w:val="32"/>
          <w:rtl/>
        </w:rPr>
      </w:pPr>
      <w:r w:rsidRPr="009440AC">
        <w:rPr>
          <w:rFonts w:cs="Simplified Arabic" w:hint="cs"/>
          <w:rtl/>
        </w:rPr>
        <w:t xml:space="preserve">*: البيانات لا تشمل </w:t>
      </w:r>
      <w:r w:rsidRPr="009440AC">
        <w:rPr>
          <w:rFonts w:cs="Simplified Arabic"/>
          <w:rtl/>
        </w:rPr>
        <w:t xml:space="preserve">ذلك الجزء من محافظة القدس </w:t>
      </w:r>
      <w:r w:rsidRPr="009440AC">
        <w:rPr>
          <w:rFonts w:cs="Simplified Arabic" w:hint="cs"/>
          <w:rtl/>
        </w:rPr>
        <w:t>و</w:t>
      </w:r>
      <w:r w:rsidRPr="009440AC">
        <w:rPr>
          <w:rFonts w:cs="Simplified Arabic"/>
          <w:rtl/>
        </w:rPr>
        <w:t>الذي ضم</w:t>
      </w:r>
      <w:r w:rsidRPr="009440AC">
        <w:rPr>
          <w:rFonts w:cs="Simplified Arabic" w:hint="cs"/>
          <w:rtl/>
        </w:rPr>
        <w:t>ه الاحتلال</w:t>
      </w:r>
      <w:r w:rsidRPr="009440AC">
        <w:rPr>
          <w:rFonts w:cs="Simplified Arabic"/>
          <w:rtl/>
        </w:rPr>
        <w:t xml:space="preserve"> </w:t>
      </w:r>
      <w:r w:rsidRPr="009440AC">
        <w:rPr>
          <w:rFonts w:cs="Simplified Arabic" w:hint="cs"/>
          <w:rtl/>
        </w:rPr>
        <w:t>الإسرائيل</w:t>
      </w:r>
      <w:r w:rsidRPr="009440AC">
        <w:rPr>
          <w:rFonts w:cs="Simplified Arabic" w:hint="eastAsia"/>
          <w:rtl/>
        </w:rPr>
        <w:t>ي</w:t>
      </w:r>
      <w:r w:rsidRPr="009440AC">
        <w:rPr>
          <w:rFonts w:cs="Simplified Arabic"/>
          <w:rtl/>
        </w:rPr>
        <w:t xml:space="preserve"> </w:t>
      </w:r>
      <w:r w:rsidRPr="009440AC">
        <w:rPr>
          <w:rFonts w:cs="Simplified Arabic" w:hint="cs"/>
          <w:rtl/>
        </w:rPr>
        <w:t xml:space="preserve">إليه </w:t>
      </w:r>
      <w:r w:rsidRPr="009440AC">
        <w:rPr>
          <w:rFonts w:cs="Simplified Arabic"/>
          <w:rtl/>
        </w:rPr>
        <w:t>عنوة بعيد احتلاله للضفة الغربية عام</w:t>
      </w:r>
      <w:r w:rsidRPr="009440AC">
        <w:rPr>
          <w:rFonts w:cs="Simplified Arabic" w:hint="cs"/>
          <w:rtl/>
        </w:rPr>
        <w:t xml:space="preserve"> </w:t>
      </w:r>
      <w:r w:rsidRPr="009440AC">
        <w:rPr>
          <w:rFonts w:cs="Simplified Arabic"/>
          <w:rtl/>
        </w:rPr>
        <w:t>1967.</w:t>
      </w:r>
    </w:p>
    <w:bookmarkEnd w:id="2"/>
    <w:bookmarkEnd w:id="3"/>
    <w:p w:rsidR="00016B34" w:rsidRPr="009440AC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32"/>
          <w:szCs w:val="32"/>
        </w:rPr>
      </w:pPr>
    </w:p>
    <w:sectPr w:rsidR="00016B34" w:rsidRPr="009440AC" w:rsidSect="009440AC">
      <w:footerReference w:type="even" r:id="rId10"/>
      <w:footerReference w:type="default" r:id="rId11"/>
      <w:pgSz w:w="11907" w:h="16840" w:code="9"/>
      <w:pgMar w:top="850" w:right="850" w:bottom="850" w:left="850" w:header="0" w:footer="187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32E3" w:rsidRDefault="00DB32E3">
      <w:r>
        <w:separator/>
      </w:r>
    </w:p>
  </w:endnote>
  <w:endnote w:type="continuationSeparator" w:id="0">
    <w:p w:rsidR="00DB32E3" w:rsidRDefault="00DB3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91410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91410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9440AC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32E3" w:rsidRDefault="00DB32E3">
      <w:r>
        <w:separator/>
      </w:r>
    </w:p>
  </w:footnote>
  <w:footnote w:type="continuationSeparator" w:id="0">
    <w:p w:rsidR="00DB32E3" w:rsidRDefault="00DB3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activeWritingStyle w:appName="MSWord" w:lang="en-GB" w:vendorID="64" w:dllVersion="131078" w:nlCheck="1" w:checkStyle="1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B34"/>
    <w:rsid w:val="000203D8"/>
    <w:rsid w:val="00020C50"/>
    <w:rsid w:val="000216CA"/>
    <w:rsid w:val="00023F7F"/>
    <w:rsid w:val="00025E70"/>
    <w:rsid w:val="0002696E"/>
    <w:rsid w:val="00026F0C"/>
    <w:rsid w:val="0002743F"/>
    <w:rsid w:val="0002776B"/>
    <w:rsid w:val="000279AA"/>
    <w:rsid w:val="00027CA6"/>
    <w:rsid w:val="00027EE9"/>
    <w:rsid w:val="00031BFA"/>
    <w:rsid w:val="00033A5F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462D2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496"/>
    <w:rsid w:val="00060589"/>
    <w:rsid w:val="0006098A"/>
    <w:rsid w:val="00061CCA"/>
    <w:rsid w:val="00062F37"/>
    <w:rsid w:val="000637F4"/>
    <w:rsid w:val="000642E7"/>
    <w:rsid w:val="000643EC"/>
    <w:rsid w:val="0006539C"/>
    <w:rsid w:val="00065451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8B9"/>
    <w:rsid w:val="000A4D7D"/>
    <w:rsid w:val="000A525E"/>
    <w:rsid w:val="000A67CD"/>
    <w:rsid w:val="000A67F5"/>
    <w:rsid w:val="000A6AF3"/>
    <w:rsid w:val="000A703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12BF"/>
    <w:rsid w:val="000D1E4A"/>
    <w:rsid w:val="000D2548"/>
    <w:rsid w:val="000D2FA6"/>
    <w:rsid w:val="000D3465"/>
    <w:rsid w:val="000D35D3"/>
    <w:rsid w:val="000D520E"/>
    <w:rsid w:val="000D52B3"/>
    <w:rsid w:val="000D612C"/>
    <w:rsid w:val="000D77A0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6EDB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CEF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E28"/>
    <w:rsid w:val="001C37CA"/>
    <w:rsid w:val="001C645C"/>
    <w:rsid w:val="001C6AF5"/>
    <w:rsid w:val="001C75B8"/>
    <w:rsid w:val="001D0009"/>
    <w:rsid w:val="001D00EB"/>
    <w:rsid w:val="001D011D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AE5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205"/>
    <w:rsid w:val="002138B5"/>
    <w:rsid w:val="00215349"/>
    <w:rsid w:val="0021596C"/>
    <w:rsid w:val="002165DF"/>
    <w:rsid w:val="00216990"/>
    <w:rsid w:val="00217E59"/>
    <w:rsid w:val="0022008D"/>
    <w:rsid w:val="0022161E"/>
    <w:rsid w:val="00221984"/>
    <w:rsid w:val="002220E9"/>
    <w:rsid w:val="00222E33"/>
    <w:rsid w:val="00224DD6"/>
    <w:rsid w:val="00226090"/>
    <w:rsid w:val="0022671A"/>
    <w:rsid w:val="00226A37"/>
    <w:rsid w:val="002303C0"/>
    <w:rsid w:val="00230831"/>
    <w:rsid w:val="00230B12"/>
    <w:rsid w:val="002333AF"/>
    <w:rsid w:val="0023359B"/>
    <w:rsid w:val="00233A0A"/>
    <w:rsid w:val="002350EA"/>
    <w:rsid w:val="002354B4"/>
    <w:rsid w:val="002359F7"/>
    <w:rsid w:val="00235A7D"/>
    <w:rsid w:val="00237FD1"/>
    <w:rsid w:val="0024025C"/>
    <w:rsid w:val="00240641"/>
    <w:rsid w:val="002415C8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361"/>
    <w:rsid w:val="0026268D"/>
    <w:rsid w:val="00262952"/>
    <w:rsid w:val="002629DD"/>
    <w:rsid w:val="00263744"/>
    <w:rsid w:val="002639AA"/>
    <w:rsid w:val="00263D10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410"/>
    <w:rsid w:val="002915A5"/>
    <w:rsid w:val="002916EA"/>
    <w:rsid w:val="0029295A"/>
    <w:rsid w:val="00293C44"/>
    <w:rsid w:val="0029418E"/>
    <w:rsid w:val="002941AB"/>
    <w:rsid w:val="00294226"/>
    <w:rsid w:val="00295D8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45E3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7025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C58"/>
    <w:rsid w:val="002F00E9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894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43A"/>
    <w:rsid w:val="003275C8"/>
    <w:rsid w:val="003308D4"/>
    <w:rsid w:val="0033141D"/>
    <w:rsid w:val="003334D6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A1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34BA"/>
    <w:rsid w:val="00363E46"/>
    <w:rsid w:val="00364F3A"/>
    <w:rsid w:val="00365300"/>
    <w:rsid w:val="00367E3A"/>
    <w:rsid w:val="003705AE"/>
    <w:rsid w:val="00370C40"/>
    <w:rsid w:val="00370E7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600C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85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3842"/>
    <w:rsid w:val="003B58A1"/>
    <w:rsid w:val="003B7682"/>
    <w:rsid w:val="003B799A"/>
    <w:rsid w:val="003C0943"/>
    <w:rsid w:val="003C2419"/>
    <w:rsid w:val="003C242C"/>
    <w:rsid w:val="003C4615"/>
    <w:rsid w:val="003C4E7B"/>
    <w:rsid w:val="003C5079"/>
    <w:rsid w:val="003C7D8E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5839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9D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095C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F5F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713"/>
    <w:rsid w:val="00475900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416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0C5E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4F68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0EE2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2D83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6BC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2F41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1EA0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AC8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8C"/>
    <w:rsid w:val="00642EB6"/>
    <w:rsid w:val="00643F6E"/>
    <w:rsid w:val="00644126"/>
    <w:rsid w:val="00644A1E"/>
    <w:rsid w:val="00645921"/>
    <w:rsid w:val="00646BD9"/>
    <w:rsid w:val="00646DC7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8D3"/>
    <w:rsid w:val="00674C56"/>
    <w:rsid w:val="0067585E"/>
    <w:rsid w:val="00676215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3AD"/>
    <w:rsid w:val="006A7D01"/>
    <w:rsid w:val="006B05D7"/>
    <w:rsid w:val="006B0F04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68"/>
    <w:rsid w:val="006C2385"/>
    <w:rsid w:val="006C268E"/>
    <w:rsid w:val="006C2E5A"/>
    <w:rsid w:val="006C4632"/>
    <w:rsid w:val="006C54BD"/>
    <w:rsid w:val="006C59C6"/>
    <w:rsid w:val="006C5FCA"/>
    <w:rsid w:val="006C6006"/>
    <w:rsid w:val="006C6942"/>
    <w:rsid w:val="006C6945"/>
    <w:rsid w:val="006C7058"/>
    <w:rsid w:val="006C731E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4A76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5F7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981"/>
    <w:rsid w:val="006F71E3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386"/>
    <w:rsid w:val="0070580E"/>
    <w:rsid w:val="00706701"/>
    <w:rsid w:val="007069C4"/>
    <w:rsid w:val="00706F9F"/>
    <w:rsid w:val="0070716A"/>
    <w:rsid w:val="007107E7"/>
    <w:rsid w:val="00710B24"/>
    <w:rsid w:val="00710BD1"/>
    <w:rsid w:val="00711027"/>
    <w:rsid w:val="00711627"/>
    <w:rsid w:val="007117C0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3AF3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6D4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2E86"/>
    <w:rsid w:val="007C411D"/>
    <w:rsid w:val="007C5699"/>
    <w:rsid w:val="007C6462"/>
    <w:rsid w:val="007C6BA8"/>
    <w:rsid w:val="007C6CC0"/>
    <w:rsid w:val="007D1C69"/>
    <w:rsid w:val="007D239F"/>
    <w:rsid w:val="007D296E"/>
    <w:rsid w:val="007D47AB"/>
    <w:rsid w:val="007D7351"/>
    <w:rsid w:val="007E079D"/>
    <w:rsid w:val="007E2439"/>
    <w:rsid w:val="007E2C42"/>
    <w:rsid w:val="007E3870"/>
    <w:rsid w:val="007E3D3A"/>
    <w:rsid w:val="007E3F37"/>
    <w:rsid w:val="007E4488"/>
    <w:rsid w:val="007E4B4A"/>
    <w:rsid w:val="007E4DB0"/>
    <w:rsid w:val="007E5968"/>
    <w:rsid w:val="007E674E"/>
    <w:rsid w:val="007E692E"/>
    <w:rsid w:val="007E6D24"/>
    <w:rsid w:val="007E6F76"/>
    <w:rsid w:val="007E7E2F"/>
    <w:rsid w:val="007E7FE0"/>
    <w:rsid w:val="007F03B5"/>
    <w:rsid w:val="007F082D"/>
    <w:rsid w:val="007F24AF"/>
    <w:rsid w:val="007F2515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64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16A1"/>
    <w:rsid w:val="00821FB1"/>
    <w:rsid w:val="0082303B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5DB"/>
    <w:rsid w:val="00833687"/>
    <w:rsid w:val="00834098"/>
    <w:rsid w:val="00834294"/>
    <w:rsid w:val="0083551D"/>
    <w:rsid w:val="008360FF"/>
    <w:rsid w:val="008410FE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1CC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5C"/>
    <w:rsid w:val="00872D26"/>
    <w:rsid w:val="00872DA9"/>
    <w:rsid w:val="00872FDF"/>
    <w:rsid w:val="008746B6"/>
    <w:rsid w:val="00874ECB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4C"/>
    <w:rsid w:val="00885464"/>
    <w:rsid w:val="00885634"/>
    <w:rsid w:val="00885B43"/>
    <w:rsid w:val="00885E4D"/>
    <w:rsid w:val="008861A1"/>
    <w:rsid w:val="00886221"/>
    <w:rsid w:val="0088671C"/>
    <w:rsid w:val="008878C2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29BC"/>
    <w:rsid w:val="008B49AE"/>
    <w:rsid w:val="008B4C58"/>
    <w:rsid w:val="008B5275"/>
    <w:rsid w:val="008B69B0"/>
    <w:rsid w:val="008B6EEC"/>
    <w:rsid w:val="008B716E"/>
    <w:rsid w:val="008B79D1"/>
    <w:rsid w:val="008C0AE0"/>
    <w:rsid w:val="008C1255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08FE"/>
    <w:rsid w:val="008D1B75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4DA"/>
    <w:rsid w:val="008E2961"/>
    <w:rsid w:val="008E409F"/>
    <w:rsid w:val="008E5A4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58FD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40AC"/>
    <w:rsid w:val="00945F11"/>
    <w:rsid w:val="00945F2D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511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63EF"/>
    <w:rsid w:val="00977398"/>
    <w:rsid w:val="00977853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4EF6"/>
    <w:rsid w:val="009B6711"/>
    <w:rsid w:val="009B6F68"/>
    <w:rsid w:val="009B7563"/>
    <w:rsid w:val="009B773A"/>
    <w:rsid w:val="009C000D"/>
    <w:rsid w:val="009C056B"/>
    <w:rsid w:val="009C0A45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C2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17CB6"/>
    <w:rsid w:val="00A21427"/>
    <w:rsid w:val="00A250F0"/>
    <w:rsid w:val="00A25B1A"/>
    <w:rsid w:val="00A25C32"/>
    <w:rsid w:val="00A26243"/>
    <w:rsid w:val="00A26577"/>
    <w:rsid w:val="00A27B84"/>
    <w:rsid w:val="00A333D5"/>
    <w:rsid w:val="00A33710"/>
    <w:rsid w:val="00A33A97"/>
    <w:rsid w:val="00A34F4D"/>
    <w:rsid w:val="00A352A5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BEB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30B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2E"/>
    <w:rsid w:val="00AC7AE4"/>
    <w:rsid w:val="00AD107A"/>
    <w:rsid w:val="00AD1EB8"/>
    <w:rsid w:val="00AD20D4"/>
    <w:rsid w:val="00AD281E"/>
    <w:rsid w:val="00AD2E4A"/>
    <w:rsid w:val="00AD34FF"/>
    <w:rsid w:val="00AD4286"/>
    <w:rsid w:val="00AD47C4"/>
    <w:rsid w:val="00AD50EE"/>
    <w:rsid w:val="00AD5675"/>
    <w:rsid w:val="00AD5CB8"/>
    <w:rsid w:val="00AD6882"/>
    <w:rsid w:val="00AD6B3C"/>
    <w:rsid w:val="00AD6CAD"/>
    <w:rsid w:val="00AD7186"/>
    <w:rsid w:val="00AD73AD"/>
    <w:rsid w:val="00AE1096"/>
    <w:rsid w:val="00AE146D"/>
    <w:rsid w:val="00AE1B57"/>
    <w:rsid w:val="00AE28B8"/>
    <w:rsid w:val="00AE2D25"/>
    <w:rsid w:val="00AE30EB"/>
    <w:rsid w:val="00AE493A"/>
    <w:rsid w:val="00AE49FB"/>
    <w:rsid w:val="00AE4E82"/>
    <w:rsid w:val="00AE5316"/>
    <w:rsid w:val="00AE6981"/>
    <w:rsid w:val="00AE6D05"/>
    <w:rsid w:val="00AF08AD"/>
    <w:rsid w:val="00AF1ECA"/>
    <w:rsid w:val="00AF1F6D"/>
    <w:rsid w:val="00AF299F"/>
    <w:rsid w:val="00AF2FAE"/>
    <w:rsid w:val="00AF47F4"/>
    <w:rsid w:val="00AF4FD9"/>
    <w:rsid w:val="00AF6449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86E"/>
    <w:rsid w:val="00B31F7E"/>
    <w:rsid w:val="00B32521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6B2B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56E07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D0F"/>
    <w:rsid w:val="00B85FED"/>
    <w:rsid w:val="00B8630F"/>
    <w:rsid w:val="00B86B20"/>
    <w:rsid w:val="00B86F41"/>
    <w:rsid w:val="00B87488"/>
    <w:rsid w:val="00B87507"/>
    <w:rsid w:val="00B9104A"/>
    <w:rsid w:val="00B931C6"/>
    <w:rsid w:val="00B9325E"/>
    <w:rsid w:val="00B93384"/>
    <w:rsid w:val="00B93653"/>
    <w:rsid w:val="00B93A8E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11BA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81B"/>
    <w:rsid w:val="00BC0A2B"/>
    <w:rsid w:val="00BC0DB3"/>
    <w:rsid w:val="00BC0E5E"/>
    <w:rsid w:val="00BC38E0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441D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1570"/>
    <w:rsid w:val="00C022A3"/>
    <w:rsid w:val="00C028B3"/>
    <w:rsid w:val="00C031FD"/>
    <w:rsid w:val="00C03F69"/>
    <w:rsid w:val="00C04D23"/>
    <w:rsid w:val="00C051B1"/>
    <w:rsid w:val="00C05592"/>
    <w:rsid w:val="00C0599B"/>
    <w:rsid w:val="00C07FA0"/>
    <w:rsid w:val="00C12946"/>
    <w:rsid w:val="00C1404F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0F66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B7F"/>
    <w:rsid w:val="00C82DB0"/>
    <w:rsid w:val="00C8321D"/>
    <w:rsid w:val="00C84927"/>
    <w:rsid w:val="00C85318"/>
    <w:rsid w:val="00C86CEA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725E"/>
    <w:rsid w:val="00C97488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4E90"/>
    <w:rsid w:val="00CE553D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0741"/>
    <w:rsid w:val="00D11791"/>
    <w:rsid w:val="00D11B0E"/>
    <w:rsid w:val="00D129F8"/>
    <w:rsid w:val="00D1302A"/>
    <w:rsid w:val="00D133B5"/>
    <w:rsid w:val="00D134F4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24E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C27"/>
    <w:rsid w:val="00D30EE7"/>
    <w:rsid w:val="00D32892"/>
    <w:rsid w:val="00D32C3E"/>
    <w:rsid w:val="00D338C7"/>
    <w:rsid w:val="00D34657"/>
    <w:rsid w:val="00D347D1"/>
    <w:rsid w:val="00D347F1"/>
    <w:rsid w:val="00D35E80"/>
    <w:rsid w:val="00D366A7"/>
    <w:rsid w:val="00D379AD"/>
    <w:rsid w:val="00D400CE"/>
    <w:rsid w:val="00D408E5"/>
    <w:rsid w:val="00D40E1B"/>
    <w:rsid w:val="00D40F28"/>
    <w:rsid w:val="00D42285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071B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163D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3EC8"/>
    <w:rsid w:val="00D9476E"/>
    <w:rsid w:val="00D95EBE"/>
    <w:rsid w:val="00D963F7"/>
    <w:rsid w:val="00D967C3"/>
    <w:rsid w:val="00D96AC2"/>
    <w:rsid w:val="00D972A1"/>
    <w:rsid w:val="00D97CB0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2E3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3F43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732E"/>
    <w:rsid w:val="00DE78CC"/>
    <w:rsid w:val="00DF077E"/>
    <w:rsid w:val="00DF0A1F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255F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5A3A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54D8"/>
    <w:rsid w:val="00E46190"/>
    <w:rsid w:val="00E4673E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04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44"/>
    <w:rsid w:val="00EB733C"/>
    <w:rsid w:val="00EC16B2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037E"/>
    <w:rsid w:val="00EE1099"/>
    <w:rsid w:val="00EE14C0"/>
    <w:rsid w:val="00EE15F0"/>
    <w:rsid w:val="00EE1D5B"/>
    <w:rsid w:val="00EE254A"/>
    <w:rsid w:val="00EE2EC4"/>
    <w:rsid w:val="00EE3B2C"/>
    <w:rsid w:val="00EE43B2"/>
    <w:rsid w:val="00EE6D2D"/>
    <w:rsid w:val="00EE73D0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B0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B16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17DD3"/>
    <w:rsid w:val="00F2085F"/>
    <w:rsid w:val="00F22009"/>
    <w:rsid w:val="00F237F1"/>
    <w:rsid w:val="00F24149"/>
    <w:rsid w:val="00F30506"/>
    <w:rsid w:val="00F31160"/>
    <w:rsid w:val="00F3161E"/>
    <w:rsid w:val="00F31A68"/>
    <w:rsid w:val="00F33BFE"/>
    <w:rsid w:val="00F34A20"/>
    <w:rsid w:val="00F356DF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1FB1"/>
    <w:rsid w:val="00F62675"/>
    <w:rsid w:val="00F632F1"/>
    <w:rsid w:val="00F645DE"/>
    <w:rsid w:val="00F6489B"/>
    <w:rsid w:val="00F64997"/>
    <w:rsid w:val="00F64B4A"/>
    <w:rsid w:val="00F65470"/>
    <w:rsid w:val="00F6617B"/>
    <w:rsid w:val="00F7019A"/>
    <w:rsid w:val="00F702E5"/>
    <w:rsid w:val="00F715EE"/>
    <w:rsid w:val="00F72E2D"/>
    <w:rsid w:val="00F732E8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A50"/>
    <w:rsid w:val="00F83278"/>
    <w:rsid w:val="00F83322"/>
    <w:rsid w:val="00F83BD1"/>
    <w:rsid w:val="00F83E2A"/>
    <w:rsid w:val="00F84136"/>
    <w:rsid w:val="00F8438F"/>
    <w:rsid w:val="00F85821"/>
    <w:rsid w:val="00F86A62"/>
    <w:rsid w:val="00F90118"/>
    <w:rsid w:val="00F90DE4"/>
    <w:rsid w:val="00F91BF9"/>
    <w:rsid w:val="00F920BA"/>
    <w:rsid w:val="00F936DA"/>
    <w:rsid w:val="00F93DF0"/>
    <w:rsid w:val="00F941C9"/>
    <w:rsid w:val="00F94418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73E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09F4"/>
    <w:rsid w:val="00FD10FE"/>
    <w:rsid w:val="00FD17E0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0FDA8F"/>
  <w15:docId w15:val="{96830685-3C1F-4984-B229-71D8360C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paragraph" w:styleId="NoSpacing">
    <w:name w:val="No Spacing"/>
    <w:uiPriority w:val="1"/>
    <w:qFormat/>
    <w:rsid w:val="00065451"/>
    <w:pPr>
      <w:bidi/>
    </w:pPr>
    <w:rPr>
      <w:rFonts w:ascii="Calibri" w:eastAsia="Calibri" w:hAnsi="Calibri" w:cs="Arial"/>
      <w:sz w:val="22"/>
      <w:szCs w:val="22"/>
    </w:rPr>
  </w:style>
  <w:style w:type="table" w:customStyle="1" w:styleId="LightShading1">
    <w:name w:val="Light Shading1"/>
    <w:basedOn w:val="TableNormal"/>
    <w:uiPriority w:val="60"/>
    <w:rsid w:val="00065451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amarneh\Desktop\&#1605;&#1606;&#1578;&#1580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pcbs-fs\PSD$\&#1575;&#1604;&#1585;&#1602;&#1605;%20&#1575;&#1604;&#1602;&#1610;&#1575;&#1587;&#1610;%20&#1575;&#1604;&#1589;&#1606;&#1575;&#1593;&#1610;\&#1575;&#1604;&#1585;&#1602;&#1605;%20&#1575;&#1604;&#1602;&#1610;&#1575;&#1587;&#1610;%20&#1575;&#1604;&#1589;&#1606;&#1575;&#1593;&#1610;%20&#1580;&#1583;&#1610;&#1583;\&#1593;&#1605;&#1604;&#1610;&#1575;&#1578;%20&#1581;&#1587;&#1575;&#1576;&#1610;&#1577;%20&#1589;&#1606;&#1575;&#1593;&#1610;%20&#1575;&#1587;&#1575;&#1587;%20&#1587;&#1606;&#1608;&#1610;%20&#1580;&#1583;&#1610;&#1583;\2021\IPI%20-%202021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SA" sz="1100" b="0" i="0" u="none" strike="noStrike" baseline="0">
                <a:solidFill>
                  <a:sysClr val="windowText" lastClr="000000"/>
                </a:solidFill>
                <a:effectLst/>
              </a:rPr>
              <a:t>نسبة التغير في الرقم القياسي لأسعار المنتج للفترة: الربع الثاني 2019 - الربع الثاني 2021 </a:t>
            </a:r>
            <a:endParaRPr lang="en-US" sz="1100">
              <a:solidFill>
                <a:sysClr val="windowText" lastClr="000000"/>
              </a:solidFill>
            </a:endParaRPr>
          </a:p>
        </c:rich>
      </c:tx>
      <c:layout>
        <c:manualLayout>
          <c:xMode val="edge"/>
          <c:yMode val="edge"/>
          <c:x val="8.7846627867168778E-2"/>
          <c:y val="2.574002574002573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375767493463574"/>
          <c:y val="0.21387948846819679"/>
          <c:w val="0.76342530628187188"/>
          <c:h val="0.70261960498180964"/>
        </c:manualLayout>
      </c:layout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6.9602966295879684E-2"/>
                  <c:y val="-0.1062945510189604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9B8-4409-B23B-F62956596424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9B8-4409-B23B-F62956596424}"/>
                </c:ext>
              </c:extLst>
            </c:dLbl>
            <c:dLbl>
              <c:idx val="2"/>
              <c:layout>
                <c:manualLayout>
                  <c:x val="-2.5793775778027748E-2"/>
                  <c:y val="-3.55175873286109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9B8-4409-B23B-F62956596424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9B8-4409-B23B-F62956596424}"/>
                </c:ext>
              </c:extLst>
            </c:dLbl>
            <c:dLbl>
              <c:idx val="4"/>
              <c:layout>
                <c:manualLayout>
                  <c:x val="-7.7600514486979003E-17"/>
                  <c:y val="1.259437164948975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9B8-4409-B23B-F62956596424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9B8-4409-B23B-F62956596424}"/>
                </c:ext>
              </c:extLst>
            </c:dLbl>
            <c:dLbl>
              <c:idx val="6"/>
              <c:layout>
                <c:manualLayout>
                  <c:x val="-4.2328042328042485E-2"/>
                  <c:y val="-3.08880308880309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9B8-4409-B23B-F62956596424}"/>
                </c:ext>
              </c:extLst>
            </c:dLbl>
            <c:dLbl>
              <c:idx val="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9B8-4409-B23B-F62956596424}"/>
                </c:ext>
              </c:extLst>
            </c:dLbl>
            <c:dLbl>
              <c:idx val="8"/>
              <c:layout>
                <c:manualLayout>
                  <c:x val="-7.7071290944123313E-3"/>
                  <c:y val="-3.78250591016548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C9B8-4409-B23B-F6295659642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A$1:$A$9</c:f>
              <c:strCache>
                <c:ptCount val="9"/>
                <c:pt idx="0">
                  <c:v>الربع الثاني  2019</c:v>
                </c:pt>
                <c:pt idx="1">
                  <c:v>الربع الثالث 2019</c:v>
                </c:pt>
                <c:pt idx="2">
                  <c:v>الربع الرابع 2019</c:v>
                </c:pt>
                <c:pt idx="3">
                  <c:v>الربع الأول 2020</c:v>
                </c:pt>
                <c:pt idx="4">
                  <c:v>الربع الثاني 2020</c:v>
                </c:pt>
                <c:pt idx="5">
                  <c:v>الربع الثالث 2020</c:v>
                </c:pt>
                <c:pt idx="6">
                  <c:v>الربع الرابع 2020</c:v>
                </c:pt>
                <c:pt idx="7">
                  <c:v>الربع الأول 2021</c:v>
                </c:pt>
                <c:pt idx="8">
                  <c:v>الربع الثاني 2021</c:v>
                </c:pt>
              </c:strCache>
            </c:strRef>
          </c:cat>
          <c:val>
            <c:numRef>
              <c:f>Sheet2!$B$1:$B$9</c:f>
              <c:numCache>
                <c:formatCode>0.00</c:formatCode>
                <c:ptCount val="9"/>
                <c:pt idx="0">
                  <c:v>-0.92499175783915177</c:v>
                </c:pt>
                <c:pt idx="1">
                  <c:v>-0.85618145243726929</c:v>
                </c:pt>
                <c:pt idx="2">
                  <c:v>0.25903728076788468</c:v>
                </c:pt>
                <c:pt idx="3">
                  <c:v>-2.128827256057491</c:v>
                </c:pt>
                <c:pt idx="4">
                  <c:v>-2.8834911902149543</c:v>
                </c:pt>
                <c:pt idx="5">
                  <c:v>-0.49585653714891009</c:v>
                </c:pt>
                <c:pt idx="6">
                  <c:v>1.7626882797086978</c:v>
                </c:pt>
                <c:pt idx="7">
                  <c:v>-1.4862469899888566</c:v>
                </c:pt>
                <c:pt idx="8">
                  <c:v>3.78404855593484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C9B8-4409-B23B-F629565964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09740560"/>
        <c:axId val="409739904"/>
      </c:lineChart>
      <c:catAx>
        <c:axId val="409740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85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739904"/>
        <c:crosses val="autoZero"/>
        <c:auto val="1"/>
        <c:lblAlgn val="ctr"/>
        <c:lblOffset val="100"/>
        <c:tickLblSkip val="2"/>
        <c:tickMarkSkip val="1"/>
        <c:noMultiLvlLbl val="0"/>
      </c:catAx>
      <c:valAx>
        <c:axId val="409739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rtl="1"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>
                    <a:solidFill>
                      <a:sysClr val="windowText" lastClr="000000"/>
                    </a:solidFill>
                  </a:rPr>
                  <a:t>نسبة التغير</a:t>
                </a:r>
                <a:r>
                  <a:rPr lang="ar-SA" baseline="0">
                    <a:solidFill>
                      <a:sysClr val="windowText" lastClr="000000"/>
                    </a:solidFill>
                  </a:rPr>
                  <a:t> %</a:t>
                </a:r>
                <a:endParaRPr lang="en-US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rtl="1"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b" anchorCtr="0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7405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ar-SA" sz="1200" b="1"/>
              <a:t>الأرقام</a:t>
            </a:r>
            <a:r>
              <a:rPr lang="ar-SA" sz="1200" b="1" baseline="0"/>
              <a:t> القياسية ونسب التغير الربعية للرقم القياسي لكميات الإنتاج الصناعي في فلسطين</a:t>
            </a:r>
            <a:endParaRPr lang="en-US" sz="1200" b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8278191416549122"/>
          <c:y val="0.25148936170212766"/>
          <c:w val="0.65707381815368315"/>
          <c:h val="0.4060352562312689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2!$A$2</c:f>
              <c:strCache>
                <c:ptCount val="1"/>
                <c:pt idx="0">
                  <c:v>الرقم القياسي العام لكميات الإنتاج الصناعي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-1.1337868480725658E-2"/>
                  <c:y val="-2.83687943262411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233B-4D85-BE22-C4414FAC5D0C}"/>
                </c:ext>
              </c:extLst>
            </c:dLbl>
            <c:dLbl>
              <c:idx val="2"/>
              <c:layout>
                <c:manualLayout>
                  <c:x val="-3.4013605442176943E-2"/>
                  <c:y val="-3.78250591016548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33B-4D85-BE22-C4414FAC5D0C}"/>
                </c:ext>
              </c:extLst>
            </c:dLbl>
            <c:dLbl>
              <c:idx val="3"/>
              <c:layout>
                <c:manualLayout>
                  <c:x val="-7.5585789871504853E-3"/>
                  <c:y val="2.36406619385342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33B-4D85-BE22-C4414FAC5D0C}"/>
                </c:ext>
              </c:extLst>
            </c:dLbl>
            <c:dLbl>
              <c:idx val="4"/>
              <c:layout>
                <c:manualLayout>
                  <c:x val="0"/>
                  <c:y val="1.41843971631205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33B-4D85-BE22-C4414FAC5D0C}"/>
                </c:ext>
              </c:extLst>
            </c:dLbl>
            <c:dLbl>
              <c:idx val="5"/>
              <c:layout>
                <c:manualLayout>
                  <c:x val="-5.0505050505051125E-3"/>
                  <c:y val="-3.842459173871277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233B-4D85-BE22-C4414FAC5D0C}"/>
                </c:ext>
              </c:extLst>
            </c:dLbl>
            <c:dLbl>
              <c:idx val="6"/>
              <c:layout>
                <c:manualLayout>
                  <c:x val="5.0505050505050509E-3"/>
                  <c:y val="3.522213553803802E-1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5-233B-4D85-BE22-C4414FAC5D0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B$1:$G$1</c:f>
              <c:strCache>
                <c:ptCount val="6"/>
                <c:pt idx="0">
                  <c:v>Q1 2020</c:v>
                </c:pt>
                <c:pt idx="1">
                  <c:v>Q2 2020</c:v>
                </c:pt>
                <c:pt idx="2">
                  <c:v>Q3 2020</c:v>
                </c:pt>
                <c:pt idx="3">
                  <c:v>Q4 2020</c:v>
                </c:pt>
                <c:pt idx="4">
                  <c:v>Q1 2021</c:v>
                </c:pt>
                <c:pt idx="5">
                  <c:v>Q2 2021</c:v>
                </c:pt>
              </c:strCache>
            </c:strRef>
          </c:cat>
          <c:val>
            <c:numRef>
              <c:f>Sheet2!$B$2:$G$2</c:f>
              <c:numCache>
                <c:formatCode>0.00</c:formatCode>
                <c:ptCount val="6"/>
                <c:pt idx="0">
                  <c:v>91.646338938834205</c:v>
                </c:pt>
                <c:pt idx="1">
                  <c:v>75.238317528089752</c:v>
                </c:pt>
                <c:pt idx="2">
                  <c:v>98.887265764476183</c:v>
                </c:pt>
                <c:pt idx="3">
                  <c:v>102.42799039835705</c:v>
                </c:pt>
                <c:pt idx="4">
                  <c:v>101.17748380172979</c:v>
                </c:pt>
                <c:pt idx="5">
                  <c:v>102.46276627421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33B-4D85-BE22-C4414FAC5D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55882392"/>
        <c:axId val="1"/>
      </c:barChart>
      <c:lineChart>
        <c:grouping val="standard"/>
        <c:varyColors val="0"/>
        <c:ser>
          <c:idx val="1"/>
          <c:order val="1"/>
          <c:tx>
            <c:strRef>
              <c:f>Sheet2!$A$3</c:f>
              <c:strCache>
                <c:ptCount val="1"/>
                <c:pt idx="0">
                  <c:v>نسبة التغير في الرقم القياسي لكميات الإنتاج الصناعي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8.4381119026788354E-2"/>
                  <c:y val="-3.072615923009632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233B-4D85-BE22-C4414FAC5D0C}"/>
                </c:ext>
              </c:extLst>
            </c:dLbl>
            <c:dLbl>
              <c:idx val="1"/>
              <c:layout>
                <c:manualLayout>
                  <c:x val="-2.2229066604769643E-2"/>
                  <c:y val="-1.595577148601105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233B-4D85-BE22-C4414FAC5D0C}"/>
                </c:ext>
              </c:extLst>
            </c:dLbl>
            <c:dLbl>
              <c:idx val="2"/>
              <c:layout>
                <c:manualLayout>
                  <c:x val="-6.5484671558912341E-2"/>
                  <c:y val="0.11347517730496449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233B-4D85-BE22-C4414FAC5D0C}"/>
                </c:ext>
              </c:extLst>
            </c:dLbl>
            <c:dLbl>
              <c:idx val="3"/>
              <c:layout>
                <c:manualLayout>
                  <c:x val="-2.2229066604769643E-2"/>
                  <c:y val="-4.255319148936170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233B-4D85-BE22-C4414FAC5D0C}"/>
                </c:ext>
              </c:extLst>
            </c:dLbl>
            <c:dLbl>
              <c:idx val="4"/>
              <c:layout>
                <c:manualLayout>
                  <c:x val="-4.4080204260181763E-2"/>
                  <c:y val="-4.580964613465869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B-233B-4D85-BE22-C4414FAC5D0C}"/>
                </c:ext>
              </c:extLst>
            </c:dLbl>
            <c:dLbl>
              <c:idx val="5"/>
              <c:layout>
                <c:manualLayout>
                  <c:x val="-5.5830521184851892E-2"/>
                  <c:y val="-4.166750432791645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233B-4D85-BE22-C4414FAC5D0C}"/>
                </c:ext>
              </c:extLst>
            </c:dLbl>
            <c:dLbl>
              <c:idx val="6"/>
              <c:layout>
                <c:manualLayout>
                  <c:x val="0"/>
                  <c:y val="2.68972142170989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233B-4D85-BE22-C4414FAC5D0C}"/>
                </c:ext>
              </c:extLst>
            </c:dLbl>
            <c:dLbl>
              <c:idx val="7"/>
              <c:layout>
                <c:manualLayout>
                  <c:x val="1.5151515151515029E-2"/>
                  <c:y val="0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233B-4D85-BE22-C4414FAC5D0C}"/>
                </c:ext>
              </c:extLst>
            </c:dLbl>
            <c:dLbl>
              <c:idx val="8"/>
              <c:layout>
                <c:manualLayout>
                  <c:x val="5.0505050505050509E-3"/>
                  <c:y val="3.07396733909701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233B-4D85-BE22-C4414FAC5D0C}"/>
                </c:ext>
              </c:extLst>
            </c:dLbl>
            <c:dLbl>
              <c:idx val="9"/>
              <c:layout>
                <c:manualLayout>
                  <c:x val="1.683501683501807E-3"/>
                  <c:y val="-3.8424591738713482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233B-4D85-BE22-C4414FAC5D0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B$1:$G$1</c:f>
              <c:strCache>
                <c:ptCount val="6"/>
                <c:pt idx="0">
                  <c:v>Q1 2020</c:v>
                </c:pt>
                <c:pt idx="1">
                  <c:v>Q2 2020</c:v>
                </c:pt>
                <c:pt idx="2">
                  <c:v>Q3 2020</c:v>
                </c:pt>
                <c:pt idx="3">
                  <c:v>Q4 2020</c:v>
                </c:pt>
                <c:pt idx="4">
                  <c:v>Q1 2021</c:v>
                </c:pt>
                <c:pt idx="5">
                  <c:v>Q2 2021</c:v>
                </c:pt>
              </c:strCache>
            </c:strRef>
          </c:cat>
          <c:val>
            <c:numRef>
              <c:f>Sheet2!$B$3:$G$3</c:f>
              <c:numCache>
                <c:formatCode>0.00</c:formatCode>
                <c:ptCount val="6"/>
                <c:pt idx="0">
                  <c:v>-13.056751465098202</c:v>
                </c:pt>
                <c:pt idx="1">
                  <c:v>-17.903629976638086</c:v>
                </c:pt>
                <c:pt idx="2">
                  <c:v>31.432053524531881</c:v>
                </c:pt>
                <c:pt idx="3">
                  <c:v>3.5805668267883561</c:v>
                </c:pt>
                <c:pt idx="4">
                  <c:v>-1.2208641327081153</c:v>
                </c:pt>
                <c:pt idx="5">
                  <c:v>1.2703246060248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1-233B-4D85-BE22-C4414FAC5D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3558823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  <c:max val="110"/>
          <c:min val="70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882392"/>
        <c:crosses val="max"/>
        <c:crossBetween val="between"/>
      </c:valAx>
      <c:catAx>
        <c:axId val="3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"/>
        <c:crosses val="autoZero"/>
        <c:auto val="1"/>
        <c:lblAlgn val="ctr"/>
        <c:lblOffset val="100"/>
        <c:noMultiLvlLbl val="0"/>
      </c:catAx>
      <c:valAx>
        <c:axId val="4"/>
        <c:scaling>
          <c:orientation val="minMax"/>
          <c:max val="35"/>
          <c:min val="-20"/>
        </c:scaling>
        <c:delete val="0"/>
        <c:axPos val="l"/>
        <c:numFmt formatCode="0.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"/>
        <c:crosses val="autoZero"/>
        <c:crossBetween val="between"/>
        <c:majorUnit val="10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158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937D9-6F65-45BE-A9FE-FE15F1B26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36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</cp:revision>
  <cp:lastPrinted>2021-10-26T09:49:00Z</cp:lastPrinted>
  <dcterms:created xsi:type="dcterms:W3CDTF">2021-10-26T09:49:00Z</dcterms:created>
  <dcterms:modified xsi:type="dcterms:W3CDTF">2021-10-26T09:56:00Z</dcterms:modified>
</cp:coreProperties>
</file>